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34FD0" w14:textId="77777777" w:rsidR="0062342E" w:rsidRDefault="0062342E" w:rsidP="0062342E">
      <w:pPr>
        <w:pStyle w:val="Tekstpodstawowy"/>
        <w:spacing w:before="80"/>
        <w:ind w:right="3091"/>
      </w:pPr>
      <w:r>
        <w:rPr>
          <w:w w:val="115"/>
        </w:rPr>
        <w:t>HARMONOGRAM</w:t>
      </w:r>
      <w:r>
        <w:rPr>
          <w:spacing w:val="9"/>
          <w:w w:val="115"/>
        </w:rPr>
        <w:t xml:space="preserve"> </w:t>
      </w:r>
      <w:r>
        <w:rPr>
          <w:w w:val="115"/>
        </w:rPr>
        <w:t>ZAJĘĆ</w:t>
      </w:r>
      <w:r>
        <w:rPr>
          <w:spacing w:val="11"/>
          <w:w w:val="115"/>
        </w:rPr>
        <w:t xml:space="preserve"> </w:t>
      </w:r>
      <w:r>
        <w:rPr>
          <w:w w:val="115"/>
        </w:rPr>
        <w:t>SZKOŁY</w:t>
      </w:r>
      <w:r>
        <w:rPr>
          <w:spacing w:val="10"/>
          <w:w w:val="115"/>
        </w:rPr>
        <w:t xml:space="preserve"> </w:t>
      </w:r>
      <w:r>
        <w:rPr>
          <w:w w:val="115"/>
        </w:rPr>
        <w:t>DOKTORSKIEJ</w:t>
      </w:r>
      <w:r>
        <w:rPr>
          <w:spacing w:val="12"/>
          <w:w w:val="115"/>
        </w:rPr>
        <w:t xml:space="preserve"> </w:t>
      </w:r>
      <w:r>
        <w:rPr>
          <w:w w:val="115"/>
        </w:rPr>
        <w:t>NAUK</w:t>
      </w:r>
      <w:r>
        <w:rPr>
          <w:spacing w:val="12"/>
          <w:w w:val="115"/>
        </w:rPr>
        <w:t xml:space="preserve"> </w:t>
      </w:r>
      <w:r>
        <w:rPr>
          <w:w w:val="115"/>
        </w:rPr>
        <w:t xml:space="preserve">SPOŁECZNYCH III ROK </w:t>
      </w:r>
    </w:p>
    <w:p w14:paraId="7D19B03B" w14:textId="77777777" w:rsidR="0062342E" w:rsidRDefault="0062342E" w:rsidP="0062342E">
      <w:pPr>
        <w:pStyle w:val="Tekstpodstawowy"/>
        <w:spacing w:before="7"/>
        <w:ind w:right="3089"/>
      </w:pPr>
      <w:r>
        <w:rPr>
          <w:w w:val="105"/>
        </w:rPr>
        <w:t>W</w:t>
      </w:r>
      <w:r>
        <w:rPr>
          <w:spacing w:val="13"/>
          <w:w w:val="105"/>
        </w:rPr>
        <w:t xml:space="preserve"> </w:t>
      </w:r>
      <w:r>
        <w:rPr>
          <w:w w:val="105"/>
        </w:rPr>
        <w:t>ROKU</w:t>
      </w:r>
      <w:r>
        <w:rPr>
          <w:spacing w:val="15"/>
          <w:w w:val="105"/>
        </w:rPr>
        <w:t xml:space="preserve"> </w:t>
      </w:r>
      <w:r>
        <w:rPr>
          <w:w w:val="105"/>
        </w:rPr>
        <w:t>AKADEMICKIM</w:t>
      </w:r>
      <w:r>
        <w:rPr>
          <w:spacing w:val="13"/>
          <w:w w:val="105"/>
        </w:rPr>
        <w:t xml:space="preserve"> </w:t>
      </w:r>
      <w:r>
        <w:rPr>
          <w:w w:val="105"/>
        </w:rPr>
        <w:t>2021/2022</w:t>
      </w:r>
    </w:p>
    <w:p w14:paraId="5D8AC72F" w14:textId="77777777" w:rsidR="0062342E" w:rsidRDefault="0062342E" w:rsidP="0062342E">
      <w:pPr>
        <w:pStyle w:val="Tekstpodstawowy"/>
        <w:spacing w:before="151"/>
        <w:ind w:right="3085"/>
      </w:pPr>
      <w:r>
        <w:t>semestr</w:t>
      </w:r>
      <w:r>
        <w:rPr>
          <w:spacing w:val="-2"/>
        </w:rPr>
        <w:t xml:space="preserve"> </w:t>
      </w:r>
      <w:r>
        <w:t>zimowy</w:t>
      </w:r>
    </w:p>
    <w:p w14:paraId="30084ABD" w14:textId="77777777" w:rsidR="0062342E" w:rsidRDefault="0062342E" w:rsidP="0062342E">
      <w:pPr>
        <w:spacing w:before="6" w:after="1"/>
        <w:rPr>
          <w:b/>
          <w:sz w:val="24"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4111"/>
        <w:gridCol w:w="1559"/>
        <w:gridCol w:w="4395"/>
        <w:gridCol w:w="4368"/>
      </w:tblGrid>
      <w:tr w:rsidR="00945B93" w14:paraId="7F248D64" w14:textId="77777777" w:rsidTr="009B7239">
        <w:trPr>
          <w:trHeight w:val="527"/>
        </w:trPr>
        <w:tc>
          <w:tcPr>
            <w:tcW w:w="900" w:type="dxa"/>
          </w:tcPr>
          <w:p w14:paraId="49280761" w14:textId="77777777" w:rsidR="00945B93" w:rsidRDefault="00945B93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111" w:type="dxa"/>
          </w:tcPr>
          <w:p w14:paraId="1FB00276" w14:textId="77777777" w:rsidR="00945B93" w:rsidRDefault="00945B93" w:rsidP="00D0161B">
            <w:pPr>
              <w:pStyle w:val="TableParagraph"/>
              <w:spacing w:before="129"/>
              <w:ind w:left="175" w:right="167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wtorek</w:t>
            </w:r>
            <w:proofErr w:type="spellEnd"/>
          </w:p>
        </w:tc>
        <w:tc>
          <w:tcPr>
            <w:tcW w:w="1559" w:type="dxa"/>
          </w:tcPr>
          <w:p w14:paraId="3E5B23C3" w14:textId="77777777" w:rsidR="00945B93" w:rsidRDefault="00945B93" w:rsidP="00D0161B">
            <w:pPr>
              <w:pStyle w:val="TableParagraph"/>
              <w:spacing w:before="129"/>
              <w:ind w:left="138" w:right="12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środa</w:t>
            </w:r>
            <w:proofErr w:type="spellEnd"/>
          </w:p>
        </w:tc>
        <w:tc>
          <w:tcPr>
            <w:tcW w:w="4395" w:type="dxa"/>
          </w:tcPr>
          <w:p w14:paraId="4977C0D6" w14:textId="77777777" w:rsidR="00945B93" w:rsidRDefault="00945B93" w:rsidP="00D0161B">
            <w:pPr>
              <w:pStyle w:val="TableParagraph"/>
              <w:spacing w:before="129"/>
              <w:ind w:left="124" w:right="11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czwartek</w:t>
            </w:r>
            <w:proofErr w:type="spellEnd"/>
          </w:p>
        </w:tc>
        <w:tc>
          <w:tcPr>
            <w:tcW w:w="4368" w:type="dxa"/>
          </w:tcPr>
          <w:p w14:paraId="122DB925" w14:textId="77777777" w:rsidR="00945B93" w:rsidRDefault="00945B93" w:rsidP="00D0161B">
            <w:pPr>
              <w:pStyle w:val="TableParagraph"/>
              <w:spacing w:before="129"/>
              <w:ind w:left="88" w:right="74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piątek</w:t>
            </w:r>
            <w:proofErr w:type="spellEnd"/>
          </w:p>
        </w:tc>
      </w:tr>
      <w:tr w:rsidR="00945B93" w14:paraId="603720AB" w14:textId="77777777" w:rsidTr="009B7239">
        <w:trPr>
          <w:trHeight w:val="2881"/>
        </w:trPr>
        <w:tc>
          <w:tcPr>
            <w:tcW w:w="900" w:type="dxa"/>
            <w:tcBorders>
              <w:bottom w:val="nil"/>
            </w:tcBorders>
          </w:tcPr>
          <w:p w14:paraId="38512413" w14:textId="77777777" w:rsidR="00945B93" w:rsidRDefault="00945B93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1BE1B25D" w14:textId="77777777" w:rsidR="00945B93" w:rsidRDefault="00945B93" w:rsidP="00D0161B">
            <w:pPr>
              <w:pStyle w:val="TableParagraph"/>
              <w:ind w:left="175"/>
              <w:rPr>
                <w:b/>
                <w:sz w:val="24"/>
              </w:rPr>
            </w:pPr>
            <w:r>
              <w:rPr>
                <w:b/>
                <w:sz w:val="24"/>
              </w:rPr>
              <w:t>8.00-</w:t>
            </w:r>
          </w:p>
          <w:p w14:paraId="3C845BDF" w14:textId="77777777" w:rsidR="00945B93" w:rsidRDefault="00945B93" w:rsidP="00D0161B">
            <w:pPr>
              <w:pStyle w:val="TableParagraph"/>
              <w:spacing w:before="9"/>
              <w:ind w:left="213"/>
              <w:rPr>
                <w:b/>
                <w:sz w:val="24"/>
              </w:rPr>
            </w:pPr>
            <w:r>
              <w:rPr>
                <w:b/>
                <w:sz w:val="24"/>
              </w:rPr>
              <w:t>9.30</w:t>
            </w:r>
          </w:p>
        </w:tc>
        <w:tc>
          <w:tcPr>
            <w:tcW w:w="4111" w:type="dxa"/>
            <w:tcBorders>
              <w:bottom w:val="nil"/>
            </w:tcBorders>
          </w:tcPr>
          <w:p w14:paraId="3CC55BCB" w14:textId="77777777" w:rsidR="00945B93" w:rsidRDefault="00945B93" w:rsidP="009B7239"/>
          <w:p w14:paraId="7A5F5628" w14:textId="77777777" w:rsidR="00945B93" w:rsidRPr="006F202C" w:rsidRDefault="00945B93" w:rsidP="009B7239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r w:rsidRPr="006F202C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Intellectual property rights-</w:t>
            </w:r>
            <w:r w:rsidRPr="006F202C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br/>
              <w:t xml:space="preserve">prof. </w:t>
            </w:r>
            <w:proofErr w:type="spellStart"/>
            <w:r w:rsidRPr="006F202C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Jędrzej</w:t>
            </w:r>
            <w:proofErr w:type="spellEnd"/>
            <w:r w:rsidRPr="006F202C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6F202C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Skrzypczak</w:t>
            </w:r>
            <w:proofErr w:type="spellEnd"/>
            <w:r w:rsidRPr="006F202C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 </w:t>
            </w:r>
          </w:p>
          <w:p w14:paraId="36792D73" w14:textId="77777777" w:rsidR="00945B93" w:rsidRPr="006F70C3" w:rsidRDefault="00945B93" w:rsidP="009B7239">
            <w:pPr>
              <w:widowControl/>
              <w:autoSpaceDE/>
              <w:autoSpaceDN/>
              <w:rPr>
                <w:b/>
                <w:sz w:val="24"/>
                <w:szCs w:val="24"/>
                <w:lang w:val="pl-PL"/>
              </w:rPr>
            </w:pPr>
            <w:r w:rsidRPr="006F70C3">
              <w:rPr>
                <w:b/>
                <w:sz w:val="24"/>
                <w:szCs w:val="24"/>
                <w:lang w:val="pl-PL"/>
              </w:rPr>
              <w:t>Zajęcia specjalistyczne 10h</w:t>
            </w:r>
          </w:p>
          <w:p w14:paraId="61D1646D" w14:textId="77777777" w:rsidR="00945B93" w:rsidRPr="006F70C3" w:rsidRDefault="00945B93" w:rsidP="009B7239">
            <w:pPr>
              <w:pStyle w:val="TableParagraph"/>
              <w:spacing w:line="278" w:lineRule="exact"/>
              <w:ind w:left="424"/>
              <w:rPr>
                <w:b/>
                <w:sz w:val="24"/>
                <w:szCs w:val="24"/>
                <w:lang w:val="pl-PL"/>
              </w:rPr>
            </w:pPr>
            <w:r w:rsidRPr="006F70C3">
              <w:rPr>
                <w:b/>
                <w:sz w:val="24"/>
                <w:szCs w:val="24"/>
                <w:lang w:val="pl-PL"/>
              </w:rPr>
              <w:t>11.01   08.00-11.15</w:t>
            </w:r>
            <w:r w:rsidRPr="006F70C3">
              <w:rPr>
                <w:b/>
                <w:sz w:val="24"/>
                <w:szCs w:val="24"/>
                <w:lang w:val="pl-PL"/>
              </w:rPr>
              <w:br/>
              <w:t>14.01.  08.00-11.15</w:t>
            </w:r>
            <w:r w:rsidRPr="006F70C3">
              <w:rPr>
                <w:b/>
                <w:sz w:val="24"/>
                <w:szCs w:val="24"/>
                <w:lang w:val="pl-PL"/>
              </w:rPr>
              <w:br/>
              <w:t>18.01   08.00-09.30</w:t>
            </w:r>
          </w:p>
          <w:p w14:paraId="390686A9" w14:textId="77777777" w:rsidR="00945B93" w:rsidRPr="006F70C3" w:rsidRDefault="00945B93" w:rsidP="009B7239">
            <w:pPr>
              <w:jc w:val="center"/>
              <w:rPr>
                <w:lang w:val="pl-PL"/>
              </w:rPr>
            </w:pPr>
            <w:r w:rsidRPr="006F70C3">
              <w:rPr>
                <w:b/>
                <w:sz w:val="24"/>
                <w:szCs w:val="24"/>
                <w:lang w:val="pl-PL"/>
              </w:rPr>
              <w:t>zajęcia stacjonarne, numer sali zostanie podany później</w:t>
            </w:r>
          </w:p>
        </w:tc>
        <w:tc>
          <w:tcPr>
            <w:tcW w:w="1559" w:type="dxa"/>
            <w:vMerge w:val="restart"/>
          </w:tcPr>
          <w:p w14:paraId="4A68CBCC" w14:textId="77777777" w:rsidR="00945B93" w:rsidRPr="006F70C3" w:rsidRDefault="00945B93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4395" w:type="dxa"/>
            <w:tcBorders>
              <w:bottom w:val="nil"/>
            </w:tcBorders>
          </w:tcPr>
          <w:p w14:paraId="315F391C" w14:textId="77777777" w:rsidR="00945B93" w:rsidRPr="006F70C3" w:rsidRDefault="00945B93" w:rsidP="00D0161B">
            <w:pPr>
              <w:pStyle w:val="TableParagraph"/>
              <w:spacing w:before="4"/>
              <w:rPr>
                <w:b/>
                <w:sz w:val="25"/>
                <w:lang w:val="pl-PL"/>
              </w:rPr>
            </w:pPr>
          </w:p>
          <w:p w14:paraId="2D1EC582" w14:textId="77777777" w:rsidR="00945B93" w:rsidRPr="006F70C3" w:rsidRDefault="00945B93" w:rsidP="00D0161B">
            <w:pPr>
              <w:pStyle w:val="TableParagraph"/>
              <w:spacing w:before="7" w:line="453" w:lineRule="auto"/>
              <w:ind w:left="125" w:right="117"/>
              <w:jc w:val="center"/>
              <w:rPr>
                <w:sz w:val="24"/>
                <w:lang w:val="pl-PL"/>
              </w:rPr>
            </w:pPr>
          </w:p>
        </w:tc>
        <w:tc>
          <w:tcPr>
            <w:tcW w:w="4368" w:type="dxa"/>
            <w:tcBorders>
              <w:bottom w:val="nil"/>
            </w:tcBorders>
          </w:tcPr>
          <w:p w14:paraId="108BDA01" w14:textId="77777777" w:rsidR="00945B93" w:rsidRPr="006F70C3" w:rsidRDefault="00945B93" w:rsidP="00D0161B">
            <w:pPr>
              <w:pStyle w:val="TableParagraph"/>
              <w:spacing w:before="1"/>
              <w:ind w:left="89" w:right="73"/>
              <w:jc w:val="center"/>
              <w:rPr>
                <w:sz w:val="24"/>
                <w:lang w:val="pl-PL"/>
              </w:rPr>
            </w:pPr>
          </w:p>
        </w:tc>
      </w:tr>
      <w:tr w:rsidR="00945B93" w14:paraId="6E0D8B2E" w14:textId="77777777" w:rsidTr="009B7239">
        <w:trPr>
          <w:trHeight w:val="571"/>
        </w:trPr>
        <w:tc>
          <w:tcPr>
            <w:tcW w:w="900" w:type="dxa"/>
            <w:tcBorders>
              <w:top w:val="nil"/>
            </w:tcBorders>
          </w:tcPr>
          <w:p w14:paraId="3DED24D3" w14:textId="77777777" w:rsidR="00945B93" w:rsidRPr="006F70C3" w:rsidRDefault="00945B93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4111" w:type="dxa"/>
            <w:tcBorders>
              <w:top w:val="nil"/>
            </w:tcBorders>
          </w:tcPr>
          <w:p w14:paraId="4DAA9149" w14:textId="77777777" w:rsidR="00945B93" w:rsidRPr="006F70C3" w:rsidRDefault="00945B93" w:rsidP="00D0161B">
            <w:pPr>
              <w:pStyle w:val="TableParagraph"/>
              <w:spacing w:before="147"/>
              <w:ind w:right="167"/>
              <w:rPr>
                <w:sz w:val="24"/>
                <w:lang w:val="pl-PL"/>
              </w:rPr>
            </w:pPr>
          </w:p>
        </w:tc>
        <w:tc>
          <w:tcPr>
            <w:tcW w:w="1559" w:type="dxa"/>
            <w:vMerge/>
            <w:tcBorders>
              <w:top w:val="nil"/>
            </w:tcBorders>
          </w:tcPr>
          <w:p w14:paraId="2394872C" w14:textId="77777777" w:rsidR="00945B93" w:rsidRPr="006F70C3" w:rsidRDefault="00945B93" w:rsidP="00D0161B">
            <w:pPr>
              <w:rPr>
                <w:sz w:val="2"/>
                <w:szCs w:val="2"/>
                <w:lang w:val="pl-PL"/>
              </w:rPr>
            </w:pPr>
          </w:p>
        </w:tc>
        <w:tc>
          <w:tcPr>
            <w:tcW w:w="4395" w:type="dxa"/>
            <w:tcBorders>
              <w:top w:val="nil"/>
            </w:tcBorders>
          </w:tcPr>
          <w:p w14:paraId="14125ACF" w14:textId="77777777" w:rsidR="00945B93" w:rsidRPr="006F70C3" w:rsidRDefault="00945B93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4368" w:type="dxa"/>
            <w:tcBorders>
              <w:top w:val="nil"/>
            </w:tcBorders>
          </w:tcPr>
          <w:p w14:paraId="1F32770A" w14:textId="77777777" w:rsidR="00945B93" w:rsidRPr="006F70C3" w:rsidRDefault="00945B93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</w:tr>
      <w:tr w:rsidR="00945B93" w14:paraId="57FEF1EE" w14:textId="77777777" w:rsidTr="009B7239">
        <w:trPr>
          <w:trHeight w:val="2448"/>
        </w:trPr>
        <w:tc>
          <w:tcPr>
            <w:tcW w:w="900" w:type="dxa"/>
            <w:tcBorders>
              <w:bottom w:val="nil"/>
            </w:tcBorders>
          </w:tcPr>
          <w:p w14:paraId="18A147AB" w14:textId="77777777" w:rsidR="00945B93" w:rsidRPr="006F70C3" w:rsidRDefault="00945B93" w:rsidP="00D0161B">
            <w:pPr>
              <w:pStyle w:val="TableParagraph"/>
              <w:spacing w:before="4"/>
              <w:rPr>
                <w:b/>
                <w:sz w:val="25"/>
                <w:lang w:val="pl-PL"/>
              </w:rPr>
            </w:pPr>
          </w:p>
          <w:p w14:paraId="7E472A95" w14:textId="77777777" w:rsidR="00945B93" w:rsidRDefault="00945B93" w:rsidP="00D0161B">
            <w:pPr>
              <w:pStyle w:val="TableParagraph"/>
              <w:ind w:left="175"/>
              <w:rPr>
                <w:b/>
                <w:sz w:val="24"/>
              </w:rPr>
            </w:pPr>
            <w:r>
              <w:rPr>
                <w:b/>
                <w:sz w:val="24"/>
              </w:rPr>
              <w:t>9.45-</w:t>
            </w:r>
          </w:p>
          <w:p w14:paraId="0B399091" w14:textId="77777777" w:rsidR="00945B93" w:rsidRDefault="00945B93" w:rsidP="00D0161B">
            <w:pPr>
              <w:pStyle w:val="TableParagraph"/>
              <w:spacing w:before="7"/>
              <w:ind w:left="146"/>
              <w:rPr>
                <w:b/>
                <w:sz w:val="24"/>
              </w:rPr>
            </w:pPr>
            <w:r>
              <w:rPr>
                <w:b/>
                <w:sz w:val="24"/>
              </w:rPr>
              <w:t>11.15</w:t>
            </w:r>
          </w:p>
        </w:tc>
        <w:tc>
          <w:tcPr>
            <w:tcW w:w="4111" w:type="dxa"/>
            <w:tcBorders>
              <w:bottom w:val="nil"/>
            </w:tcBorders>
          </w:tcPr>
          <w:p w14:paraId="3A6BB6A9" w14:textId="77777777" w:rsidR="00945B93" w:rsidRDefault="00945B93" w:rsidP="00D0161B">
            <w:pPr>
              <w:pStyle w:val="TableParagraph"/>
              <w:spacing w:before="3"/>
              <w:ind w:left="424"/>
              <w:rPr>
                <w:sz w:val="24"/>
              </w:rPr>
            </w:pPr>
          </w:p>
        </w:tc>
        <w:tc>
          <w:tcPr>
            <w:tcW w:w="1559" w:type="dxa"/>
            <w:tcBorders>
              <w:bottom w:val="nil"/>
            </w:tcBorders>
          </w:tcPr>
          <w:p w14:paraId="514B3CC6" w14:textId="77777777" w:rsidR="00945B93" w:rsidRDefault="00945B93" w:rsidP="00D0161B">
            <w:pPr>
              <w:pStyle w:val="TableParagraph"/>
              <w:spacing w:before="1" w:line="256" w:lineRule="exact"/>
              <w:ind w:left="138" w:right="128"/>
              <w:jc w:val="center"/>
              <w:rPr>
                <w:sz w:val="24"/>
              </w:rPr>
            </w:pPr>
          </w:p>
        </w:tc>
        <w:tc>
          <w:tcPr>
            <w:tcW w:w="4395" w:type="dxa"/>
            <w:tcBorders>
              <w:bottom w:val="nil"/>
            </w:tcBorders>
          </w:tcPr>
          <w:p w14:paraId="4E67476E" w14:textId="77777777" w:rsidR="00945B93" w:rsidRPr="00FD2410" w:rsidRDefault="00945B93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</w:rPr>
            </w:pPr>
            <w:proofErr w:type="spellStart"/>
            <w:r w:rsidRPr="00FD2410">
              <w:rPr>
                <w:b/>
                <w:sz w:val="24"/>
              </w:rPr>
              <w:t>Pedagogika</w:t>
            </w:r>
            <w:proofErr w:type="spellEnd"/>
            <w:r w:rsidRPr="00FD2410">
              <w:rPr>
                <w:b/>
                <w:sz w:val="24"/>
              </w:rPr>
              <w:t xml:space="preserve"> </w:t>
            </w:r>
            <w:proofErr w:type="spellStart"/>
            <w:r w:rsidRPr="00FD2410">
              <w:rPr>
                <w:b/>
                <w:sz w:val="24"/>
              </w:rPr>
              <w:t>kognitywistyczna</w:t>
            </w:r>
            <w:proofErr w:type="spellEnd"/>
            <w:r w:rsidRPr="00FD2410">
              <w:rPr>
                <w:b/>
                <w:sz w:val="24"/>
              </w:rPr>
              <w:t xml:space="preserve">-prof. </w:t>
            </w:r>
            <w:proofErr w:type="spellStart"/>
            <w:r w:rsidRPr="00FD2410">
              <w:rPr>
                <w:b/>
                <w:sz w:val="24"/>
              </w:rPr>
              <w:t>Michał</w:t>
            </w:r>
            <w:proofErr w:type="spellEnd"/>
            <w:r w:rsidRPr="00FD2410">
              <w:rPr>
                <w:b/>
                <w:sz w:val="24"/>
              </w:rPr>
              <w:t xml:space="preserve"> </w:t>
            </w:r>
            <w:proofErr w:type="spellStart"/>
            <w:r w:rsidRPr="00FD2410">
              <w:rPr>
                <w:b/>
                <w:sz w:val="24"/>
              </w:rPr>
              <w:t>Klichowski</w:t>
            </w:r>
            <w:proofErr w:type="spellEnd"/>
          </w:p>
          <w:p w14:paraId="6B2C1615" w14:textId="77777777" w:rsidR="00945B93" w:rsidRPr="006F70C3" w:rsidRDefault="00945B93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Zajęcia specjalistyczne,</w:t>
            </w:r>
          </w:p>
          <w:p w14:paraId="15581CA4" w14:textId="77777777" w:rsidR="00945B93" w:rsidRPr="006F70C3" w:rsidRDefault="00945B93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Konwersatorium 15h</w:t>
            </w:r>
          </w:p>
          <w:p w14:paraId="704F808A" w14:textId="77777777" w:rsidR="00945B93" w:rsidRPr="006F70C3" w:rsidRDefault="00945B93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Zajęcia stacjonarne od 18.11</w:t>
            </w:r>
          </w:p>
          <w:p w14:paraId="35031A7B" w14:textId="77777777" w:rsidR="00945B93" w:rsidRDefault="00945B93" w:rsidP="00D0161B">
            <w:pPr>
              <w:pStyle w:val="TableParagraph"/>
              <w:spacing w:line="244" w:lineRule="auto"/>
              <w:ind w:left="125" w:right="117"/>
              <w:rPr>
                <w:sz w:val="24"/>
              </w:rPr>
            </w:pPr>
            <w:r w:rsidRPr="006F70C3">
              <w:rPr>
                <w:b/>
                <w:sz w:val="24"/>
                <w:lang w:val="pl-PL"/>
              </w:rPr>
              <w:t xml:space="preserve">Pokój 406 Campus Ogrody budynek D ul. </w:t>
            </w:r>
            <w:proofErr w:type="spellStart"/>
            <w:r w:rsidRPr="00FD2410">
              <w:rPr>
                <w:b/>
                <w:sz w:val="24"/>
              </w:rPr>
              <w:t>Szamarzewskiego</w:t>
            </w:r>
            <w:proofErr w:type="spellEnd"/>
            <w:r w:rsidRPr="00FD2410">
              <w:rPr>
                <w:b/>
                <w:sz w:val="24"/>
              </w:rPr>
              <w:t xml:space="preserve"> 89</w:t>
            </w:r>
          </w:p>
        </w:tc>
        <w:tc>
          <w:tcPr>
            <w:tcW w:w="4368" w:type="dxa"/>
            <w:tcBorders>
              <w:bottom w:val="nil"/>
            </w:tcBorders>
          </w:tcPr>
          <w:p w14:paraId="531BAD56" w14:textId="77777777" w:rsidR="00945B93" w:rsidRPr="006F70C3" w:rsidRDefault="00945B93" w:rsidP="00137A10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6F70C3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Warsztat umiejętności miękkich-podstawy myślenia krytycznego i kreatywnego- prof. Tomasz Brańka,</w:t>
            </w:r>
          </w:p>
          <w:p w14:paraId="67D58F1C" w14:textId="77777777" w:rsidR="00945B93" w:rsidRPr="006F70C3" w:rsidRDefault="00945B93" w:rsidP="00137A10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6F70C3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Warsztaty umiejętności miękkich 15 h, j.polski</w:t>
            </w:r>
          </w:p>
          <w:p w14:paraId="06E02155" w14:textId="77777777" w:rsidR="00945B93" w:rsidRPr="006F70C3" w:rsidRDefault="00945B93" w:rsidP="00137A10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6F70C3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26.11 godz. 9.45-14.00</w:t>
            </w:r>
          </w:p>
          <w:p w14:paraId="5F6B6C87" w14:textId="77777777" w:rsidR="00945B93" w:rsidRPr="006F70C3" w:rsidRDefault="00945B93" w:rsidP="00137A10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6F70C3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03.12 godz. 9.45-14.00</w:t>
            </w:r>
          </w:p>
          <w:p w14:paraId="372F6F27" w14:textId="77777777" w:rsidR="00945B93" w:rsidRPr="006F70C3" w:rsidRDefault="00945B93" w:rsidP="00137A10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6F70C3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17.12 godz. 9.45-14.00</w:t>
            </w:r>
          </w:p>
          <w:p w14:paraId="31C80B87" w14:textId="77777777" w:rsidR="00945B93" w:rsidRPr="006F70C3" w:rsidRDefault="00945B93" w:rsidP="00137A10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6F70C3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Sala 125 budynek WNPiD</w:t>
            </w:r>
          </w:p>
          <w:p w14:paraId="626F0425" w14:textId="77777777" w:rsidR="00945B93" w:rsidRPr="006F70C3" w:rsidRDefault="00945B93" w:rsidP="00D0161B">
            <w:pPr>
              <w:pStyle w:val="TableParagraph"/>
              <w:spacing w:before="7"/>
              <w:ind w:left="89" w:right="74"/>
              <w:jc w:val="center"/>
              <w:rPr>
                <w:sz w:val="24"/>
                <w:lang w:val="pl-PL"/>
              </w:rPr>
            </w:pPr>
          </w:p>
        </w:tc>
      </w:tr>
      <w:tr w:rsidR="00945B93" w14:paraId="4453B318" w14:textId="77777777" w:rsidTr="009B7239">
        <w:trPr>
          <w:trHeight w:val="289"/>
        </w:trPr>
        <w:tc>
          <w:tcPr>
            <w:tcW w:w="900" w:type="dxa"/>
            <w:tcBorders>
              <w:top w:val="nil"/>
            </w:tcBorders>
          </w:tcPr>
          <w:p w14:paraId="6A942647" w14:textId="77777777" w:rsidR="00945B93" w:rsidRPr="006F70C3" w:rsidRDefault="00945B93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4111" w:type="dxa"/>
            <w:tcBorders>
              <w:top w:val="nil"/>
            </w:tcBorders>
          </w:tcPr>
          <w:p w14:paraId="508D646F" w14:textId="77777777" w:rsidR="00945B93" w:rsidRPr="006F70C3" w:rsidRDefault="00945B93" w:rsidP="00D0161B">
            <w:pPr>
              <w:pStyle w:val="TableParagraph"/>
              <w:spacing w:before="4"/>
              <w:ind w:left="173" w:right="167"/>
              <w:jc w:val="center"/>
              <w:rPr>
                <w:sz w:val="24"/>
                <w:lang w:val="pl-PL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5B52CCB7" w14:textId="77777777" w:rsidR="00945B93" w:rsidRPr="006F70C3" w:rsidRDefault="00945B93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4395" w:type="dxa"/>
            <w:tcBorders>
              <w:top w:val="nil"/>
            </w:tcBorders>
          </w:tcPr>
          <w:p w14:paraId="128472E2" w14:textId="77777777" w:rsidR="00945B93" w:rsidRPr="006F70C3" w:rsidRDefault="00945B93" w:rsidP="00D0161B">
            <w:pPr>
              <w:pStyle w:val="TableParagraph"/>
              <w:spacing w:before="4"/>
              <w:ind w:left="125" w:right="117"/>
              <w:jc w:val="center"/>
              <w:rPr>
                <w:sz w:val="24"/>
                <w:lang w:val="pl-PL"/>
              </w:rPr>
            </w:pPr>
          </w:p>
        </w:tc>
        <w:tc>
          <w:tcPr>
            <w:tcW w:w="4368" w:type="dxa"/>
            <w:tcBorders>
              <w:top w:val="nil"/>
            </w:tcBorders>
          </w:tcPr>
          <w:p w14:paraId="7E37F8E0" w14:textId="77777777" w:rsidR="00945B93" w:rsidRPr="006F70C3" w:rsidRDefault="00945B93" w:rsidP="00D0161B">
            <w:pPr>
              <w:pStyle w:val="TableParagraph"/>
              <w:spacing w:before="4"/>
              <w:ind w:left="89" w:right="73"/>
              <w:jc w:val="center"/>
              <w:rPr>
                <w:sz w:val="24"/>
                <w:lang w:val="pl-PL"/>
              </w:rPr>
            </w:pPr>
          </w:p>
        </w:tc>
      </w:tr>
      <w:tr w:rsidR="00945B93" w14:paraId="0A66A4C0" w14:textId="77777777" w:rsidTr="009B7239">
        <w:trPr>
          <w:trHeight w:val="2305"/>
        </w:trPr>
        <w:tc>
          <w:tcPr>
            <w:tcW w:w="900" w:type="dxa"/>
            <w:tcBorders>
              <w:bottom w:val="nil"/>
            </w:tcBorders>
          </w:tcPr>
          <w:p w14:paraId="5A0A7429" w14:textId="77777777" w:rsidR="00945B93" w:rsidRPr="006F70C3" w:rsidRDefault="00945B93" w:rsidP="00D0161B">
            <w:pPr>
              <w:pStyle w:val="TableParagraph"/>
              <w:spacing w:before="4"/>
              <w:rPr>
                <w:b/>
                <w:sz w:val="25"/>
                <w:lang w:val="pl-PL"/>
              </w:rPr>
            </w:pPr>
          </w:p>
          <w:p w14:paraId="5E173DEE" w14:textId="77777777" w:rsidR="00945B93" w:rsidRDefault="00945B93" w:rsidP="00D0161B">
            <w:pPr>
              <w:pStyle w:val="TableParagraph"/>
              <w:spacing w:before="1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11.30-</w:t>
            </w:r>
          </w:p>
          <w:p w14:paraId="3CAFC906" w14:textId="77777777" w:rsidR="00945B93" w:rsidRDefault="00945B93" w:rsidP="00D0161B">
            <w:pPr>
              <w:pStyle w:val="TableParagraph"/>
              <w:spacing w:before="9"/>
              <w:ind w:left="146"/>
              <w:rPr>
                <w:b/>
                <w:sz w:val="24"/>
              </w:rPr>
            </w:pPr>
            <w:r>
              <w:rPr>
                <w:b/>
                <w:sz w:val="24"/>
              </w:rPr>
              <w:t>13.00</w:t>
            </w:r>
          </w:p>
        </w:tc>
        <w:tc>
          <w:tcPr>
            <w:tcW w:w="4111" w:type="dxa"/>
            <w:tcBorders>
              <w:bottom w:val="nil"/>
            </w:tcBorders>
          </w:tcPr>
          <w:p w14:paraId="3EBFC4CB" w14:textId="77777777" w:rsidR="00945B93" w:rsidRDefault="00945B93" w:rsidP="00D0161B">
            <w:pPr>
              <w:pStyle w:val="TableParagraph"/>
              <w:spacing w:before="9"/>
              <w:ind w:left="424"/>
              <w:rPr>
                <w:sz w:val="24"/>
              </w:rPr>
            </w:pPr>
          </w:p>
        </w:tc>
        <w:tc>
          <w:tcPr>
            <w:tcW w:w="1559" w:type="dxa"/>
            <w:tcBorders>
              <w:bottom w:val="nil"/>
            </w:tcBorders>
          </w:tcPr>
          <w:p w14:paraId="5DED82E0" w14:textId="77777777" w:rsidR="00945B93" w:rsidRDefault="00945B93" w:rsidP="00D0161B">
            <w:pPr>
              <w:pStyle w:val="TableParagraph"/>
              <w:ind w:left="138" w:right="126"/>
              <w:jc w:val="center"/>
              <w:rPr>
                <w:sz w:val="24"/>
              </w:rPr>
            </w:pPr>
          </w:p>
        </w:tc>
        <w:tc>
          <w:tcPr>
            <w:tcW w:w="4395" w:type="dxa"/>
            <w:tcBorders>
              <w:bottom w:val="nil"/>
            </w:tcBorders>
          </w:tcPr>
          <w:p w14:paraId="7BC2B120" w14:textId="77777777" w:rsidR="00945B93" w:rsidRDefault="00945B93" w:rsidP="00D0161B">
            <w:pPr>
              <w:pStyle w:val="TableParagraph"/>
              <w:ind w:left="735"/>
              <w:rPr>
                <w:sz w:val="24"/>
              </w:rPr>
            </w:pPr>
          </w:p>
        </w:tc>
        <w:tc>
          <w:tcPr>
            <w:tcW w:w="4368" w:type="dxa"/>
            <w:vMerge w:val="restart"/>
          </w:tcPr>
          <w:p w14:paraId="77120C16" w14:textId="77777777" w:rsidR="00945B93" w:rsidRDefault="00945B93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45B93" w14:paraId="6B6E3AD1" w14:textId="77777777" w:rsidTr="009B7239">
        <w:trPr>
          <w:trHeight w:val="425"/>
        </w:trPr>
        <w:tc>
          <w:tcPr>
            <w:tcW w:w="900" w:type="dxa"/>
            <w:tcBorders>
              <w:top w:val="nil"/>
            </w:tcBorders>
          </w:tcPr>
          <w:p w14:paraId="1ECB1DDD" w14:textId="77777777" w:rsidR="00945B93" w:rsidRDefault="00945B93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111" w:type="dxa"/>
            <w:tcBorders>
              <w:top w:val="nil"/>
            </w:tcBorders>
          </w:tcPr>
          <w:p w14:paraId="71455F07" w14:textId="77777777" w:rsidR="00945B93" w:rsidRDefault="00945B93" w:rsidP="00D0161B">
            <w:pPr>
              <w:pStyle w:val="TableParagraph"/>
              <w:spacing w:before="147" w:line="258" w:lineRule="exact"/>
              <w:ind w:left="173" w:right="167"/>
              <w:jc w:val="center"/>
              <w:rPr>
                <w:sz w:val="24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0D5B9525" w14:textId="77777777" w:rsidR="00945B93" w:rsidRDefault="00945B93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395" w:type="dxa"/>
            <w:tcBorders>
              <w:top w:val="nil"/>
            </w:tcBorders>
          </w:tcPr>
          <w:p w14:paraId="0D755AD3" w14:textId="77777777" w:rsidR="00945B93" w:rsidRDefault="00945B93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368" w:type="dxa"/>
            <w:vMerge/>
            <w:tcBorders>
              <w:top w:val="nil"/>
            </w:tcBorders>
          </w:tcPr>
          <w:p w14:paraId="6A2A14D6" w14:textId="77777777" w:rsidR="00945B93" w:rsidRDefault="00945B93" w:rsidP="00D0161B">
            <w:pPr>
              <w:rPr>
                <w:sz w:val="2"/>
                <w:szCs w:val="2"/>
              </w:rPr>
            </w:pPr>
          </w:p>
        </w:tc>
      </w:tr>
    </w:tbl>
    <w:p w14:paraId="7ED36566" w14:textId="77777777" w:rsidR="0062342E" w:rsidRDefault="0062342E" w:rsidP="0062342E">
      <w:pPr>
        <w:rPr>
          <w:sz w:val="2"/>
          <w:szCs w:val="2"/>
        </w:rPr>
        <w:sectPr w:rsidR="0062342E" w:rsidSect="00042167">
          <w:pgSz w:w="16840" w:h="11910" w:orient="landscape"/>
          <w:pgMar w:top="520" w:right="280" w:bottom="0" w:left="320" w:header="720" w:footer="720" w:gutter="0"/>
          <w:cols w:space="720"/>
        </w:sectPr>
      </w:pPr>
    </w:p>
    <w:p w14:paraId="0EE5F577" w14:textId="77777777" w:rsidR="0062342E" w:rsidRDefault="0062342E" w:rsidP="0062342E">
      <w:pPr>
        <w:spacing w:before="6" w:after="1"/>
        <w:rPr>
          <w:b/>
          <w:sz w:val="24"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567"/>
        <w:gridCol w:w="3521"/>
        <w:gridCol w:w="5954"/>
        <w:gridCol w:w="4252"/>
      </w:tblGrid>
      <w:tr w:rsidR="00945B93" w14:paraId="1B1E51B7" w14:textId="77777777" w:rsidTr="0033573C">
        <w:trPr>
          <w:trHeight w:val="1254"/>
        </w:trPr>
        <w:tc>
          <w:tcPr>
            <w:tcW w:w="900" w:type="dxa"/>
          </w:tcPr>
          <w:p w14:paraId="27069001" w14:textId="77777777" w:rsidR="00945B93" w:rsidRDefault="00945B93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67" w:type="dxa"/>
          </w:tcPr>
          <w:p w14:paraId="41CF2B90" w14:textId="77777777" w:rsidR="00945B93" w:rsidRDefault="00945B93" w:rsidP="00D0161B">
            <w:pPr>
              <w:pStyle w:val="TableParagraph"/>
              <w:spacing w:before="129"/>
              <w:ind w:left="175" w:right="167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wtorek</w:t>
            </w:r>
            <w:proofErr w:type="spellEnd"/>
          </w:p>
        </w:tc>
        <w:tc>
          <w:tcPr>
            <w:tcW w:w="3521" w:type="dxa"/>
          </w:tcPr>
          <w:p w14:paraId="43C70BCE" w14:textId="77777777" w:rsidR="00945B93" w:rsidRDefault="00945B93" w:rsidP="00D0161B">
            <w:pPr>
              <w:pStyle w:val="TableParagraph"/>
              <w:spacing w:before="129"/>
              <w:ind w:left="138" w:right="12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środa</w:t>
            </w:r>
            <w:proofErr w:type="spellEnd"/>
          </w:p>
        </w:tc>
        <w:tc>
          <w:tcPr>
            <w:tcW w:w="5954" w:type="dxa"/>
          </w:tcPr>
          <w:p w14:paraId="461CA52B" w14:textId="77777777" w:rsidR="00945B93" w:rsidRDefault="00945B93" w:rsidP="00D0161B">
            <w:pPr>
              <w:pStyle w:val="TableParagraph"/>
              <w:spacing w:before="129"/>
              <w:ind w:left="124" w:right="11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czwartek</w:t>
            </w:r>
            <w:proofErr w:type="spellEnd"/>
          </w:p>
        </w:tc>
        <w:tc>
          <w:tcPr>
            <w:tcW w:w="4252" w:type="dxa"/>
          </w:tcPr>
          <w:p w14:paraId="53F93976" w14:textId="77777777" w:rsidR="00945B93" w:rsidRDefault="00945B93" w:rsidP="00D0161B">
            <w:pPr>
              <w:pStyle w:val="TableParagraph"/>
              <w:spacing w:before="129"/>
              <w:ind w:left="88" w:right="74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piątek</w:t>
            </w:r>
            <w:proofErr w:type="spellEnd"/>
          </w:p>
        </w:tc>
      </w:tr>
      <w:tr w:rsidR="00945B93" w14:paraId="5C934599" w14:textId="77777777" w:rsidTr="00945B93">
        <w:trPr>
          <w:trHeight w:val="2881"/>
        </w:trPr>
        <w:tc>
          <w:tcPr>
            <w:tcW w:w="900" w:type="dxa"/>
            <w:tcBorders>
              <w:bottom w:val="nil"/>
            </w:tcBorders>
          </w:tcPr>
          <w:p w14:paraId="753197E5" w14:textId="77777777" w:rsidR="00945B93" w:rsidRDefault="00945B93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0A9D11CC" w14:textId="77777777" w:rsidR="00945B93" w:rsidRDefault="00945B93" w:rsidP="00D0161B">
            <w:pPr>
              <w:pStyle w:val="TableParagraph"/>
              <w:spacing w:before="9"/>
              <w:rPr>
                <w:b/>
                <w:sz w:val="24"/>
              </w:rPr>
            </w:pPr>
            <w:r>
              <w:rPr>
                <w:b/>
                <w:sz w:val="24"/>
              </w:rPr>
              <w:t>13.15-14.45</w:t>
            </w:r>
          </w:p>
        </w:tc>
        <w:tc>
          <w:tcPr>
            <w:tcW w:w="567" w:type="dxa"/>
            <w:tcBorders>
              <w:bottom w:val="nil"/>
            </w:tcBorders>
          </w:tcPr>
          <w:p w14:paraId="46C07E46" w14:textId="77777777" w:rsidR="00945B93" w:rsidRDefault="00945B93" w:rsidP="00D0161B">
            <w:pPr>
              <w:pStyle w:val="TableParagraph"/>
              <w:spacing w:line="278" w:lineRule="exact"/>
              <w:ind w:left="424"/>
              <w:rPr>
                <w:sz w:val="24"/>
              </w:rPr>
            </w:pPr>
          </w:p>
        </w:tc>
        <w:tc>
          <w:tcPr>
            <w:tcW w:w="3521" w:type="dxa"/>
            <w:vMerge w:val="restart"/>
          </w:tcPr>
          <w:p w14:paraId="61B921FD" w14:textId="77777777" w:rsidR="00945B93" w:rsidRPr="005965BF" w:rsidRDefault="00945B93" w:rsidP="007C6E32">
            <w:pPr>
              <w:pStyle w:val="TableParagraph"/>
              <w:rPr>
                <w:rFonts w:ascii="Times New Roman"/>
                <w:b/>
                <w:sz w:val="24"/>
              </w:rPr>
            </w:pPr>
            <w:proofErr w:type="spellStart"/>
            <w:r w:rsidRPr="005965BF">
              <w:rPr>
                <w:rFonts w:ascii="Times New Roman"/>
                <w:b/>
                <w:sz w:val="24"/>
              </w:rPr>
              <w:t>Praktyka</w:t>
            </w:r>
            <w:proofErr w:type="spellEnd"/>
            <w:r w:rsidRPr="005965BF">
              <w:rPr>
                <w:rFonts w:ascii="Times New Roman"/>
                <w:b/>
                <w:sz w:val="24"/>
              </w:rPr>
              <w:t xml:space="preserve"> </w:t>
            </w:r>
            <w:proofErr w:type="spellStart"/>
            <w:r w:rsidRPr="005965BF">
              <w:rPr>
                <w:rFonts w:ascii="Times New Roman"/>
                <w:b/>
                <w:sz w:val="24"/>
              </w:rPr>
              <w:t>wyst</w:t>
            </w:r>
            <w:r w:rsidRPr="005965BF">
              <w:rPr>
                <w:rFonts w:ascii="Times New Roman"/>
                <w:b/>
                <w:sz w:val="24"/>
              </w:rPr>
              <w:t>ą</w:t>
            </w:r>
            <w:r w:rsidRPr="005965BF">
              <w:rPr>
                <w:rFonts w:ascii="Times New Roman"/>
                <w:b/>
                <w:sz w:val="24"/>
              </w:rPr>
              <w:t>pie</w:t>
            </w:r>
            <w:r w:rsidRPr="005965BF">
              <w:rPr>
                <w:rFonts w:ascii="Times New Roman"/>
                <w:b/>
                <w:sz w:val="24"/>
              </w:rPr>
              <w:t>ń</w:t>
            </w:r>
            <w:proofErr w:type="spellEnd"/>
            <w:r w:rsidRPr="005965BF">
              <w:rPr>
                <w:rFonts w:ascii="Times New Roman"/>
                <w:b/>
                <w:sz w:val="24"/>
              </w:rPr>
              <w:t xml:space="preserve"> </w:t>
            </w:r>
            <w:proofErr w:type="spellStart"/>
            <w:r w:rsidRPr="005965BF">
              <w:rPr>
                <w:rFonts w:ascii="Times New Roman"/>
                <w:b/>
                <w:sz w:val="24"/>
              </w:rPr>
              <w:t>publicznych</w:t>
            </w:r>
            <w:proofErr w:type="spellEnd"/>
            <w:r w:rsidRPr="005965BF">
              <w:rPr>
                <w:rFonts w:ascii="Times New Roman"/>
                <w:b/>
                <w:sz w:val="24"/>
              </w:rPr>
              <w:t>-prof. Hanna Mamzer</w:t>
            </w:r>
          </w:p>
          <w:p w14:paraId="1659C998" w14:textId="77777777" w:rsidR="00945B93" w:rsidRPr="006F70C3" w:rsidRDefault="00945B93" w:rsidP="007C6E32">
            <w:pPr>
              <w:pStyle w:val="TableParagraph"/>
              <w:rPr>
                <w:rFonts w:ascii="Times New Roman"/>
                <w:b/>
                <w:sz w:val="24"/>
                <w:lang w:val="pl-PL"/>
              </w:rPr>
            </w:pPr>
            <w:r w:rsidRPr="006F70C3">
              <w:rPr>
                <w:rFonts w:ascii="Times New Roman"/>
                <w:b/>
                <w:sz w:val="24"/>
                <w:lang w:val="pl-PL"/>
              </w:rPr>
              <w:t>Zaj</w:t>
            </w:r>
            <w:r w:rsidRPr="006F70C3">
              <w:rPr>
                <w:rFonts w:ascii="Times New Roman"/>
                <w:b/>
                <w:sz w:val="24"/>
                <w:lang w:val="pl-PL"/>
              </w:rPr>
              <w:t>ę</w:t>
            </w:r>
            <w:r w:rsidRPr="006F70C3">
              <w:rPr>
                <w:rFonts w:ascii="Times New Roman"/>
                <w:b/>
                <w:sz w:val="24"/>
                <w:lang w:val="pl-PL"/>
              </w:rPr>
              <w:t>cia specjalistyczne, 15h, j.polski</w:t>
            </w:r>
          </w:p>
          <w:p w14:paraId="0D97882A" w14:textId="77777777" w:rsidR="00945B93" w:rsidRPr="005965BF" w:rsidRDefault="00945B93" w:rsidP="007C6E32">
            <w:pPr>
              <w:pStyle w:val="TableParagraph"/>
              <w:rPr>
                <w:rFonts w:ascii="Times New Roman"/>
                <w:b/>
                <w:sz w:val="24"/>
              </w:rPr>
            </w:pPr>
            <w:r w:rsidRPr="006F70C3">
              <w:rPr>
                <w:rFonts w:ascii="Times New Roman"/>
                <w:b/>
                <w:sz w:val="24"/>
                <w:lang w:val="pl-PL"/>
              </w:rPr>
              <w:t>03.11 godz.</w:t>
            </w:r>
            <w:r w:rsidRPr="006F70C3">
              <w:rPr>
                <w:b/>
                <w:lang w:val="pl-PL"/>
              </w:rPr>
              <w:t xml:space="preserve"> </w:t>
            </w:r>
            <w:r w:rsidRPr="005965BF">
              <w:rPr>
                <w:b/>
              </w:rPr>
              <w:t>13.45-16.45</w:t>
            </w:r>
          </w:p>
          <w:p w14:paraId="094F72BA" w14:textId="77777777" w:rsidR="00945B93" w:rsidRPr="006F70C3" w:rsidRDefault="00945B93" w:rsidP="007C6E32">
            <w:pPr>
              <w:pStyle w:val="TableParagraph"/>
              <w:rPr>
                <w:rFonts w:ascii="Times New Roman"/>
                <w:b/>
                <w:sz w:val="24"/>
                <w:lang w:val="pl-PL"/>
              </w:rPr>
            </w:pPr>
            <w:r w:rsidRPr="006F70C3">
              <w:rPr>
                <w:rFonts w:ascii="Times New Roman"/>
                <w:b/>
                <w:sz w:val="24"/>
                <w:lang w:val="pl-PL"/>
              </w:rPr>
              <w:t>10.11 godz.</w:t>
            </w:r>
            <w:r w:rsidRPr="006F70C3">
              <w:rPr>
                <w:b/>
                <w:lang w:val="pl-PL"/>
              </w:rPr>
              <w:t xml:space="preserve"> 13.45-16.45</w:t>
            </w:r>
          </w:p>
          <w:p w14:paraId="47F0F747" w14:textId="77777777" w:rsidR="00945B93" w:rsidRPr="006F70C3" w:rsidRDefault="00945B93" w:rsidP="007C6E32">
            <w:pPr>
              <w:pStyle w:val="TableParagraph"/>
              <w:rPr>
                <w:rFonts w:ascii="Times New Roman"/>
                <w:b/>
                <w:sz w:val="24"/>
                <w:lang w:val="pl-PL"/>
              </w:rPr>
            </w:pPr>
            <w:r w:rsidRPr="006F70C3">
              <w:rPr>
                <w:rFonts w:ascii="Times New Roman"/>
                <w:b/>
                <w:sz w:val="24"/>
                <w:lang w:val="pl-PL"/>
              </w:rPr>
              <w:t>17.11 godz.</w:t>
            </w:r>
            <w:r w:rsidRPr="006F70C3">
              <w:rPr>
                <w:b/>
                <w:lang w:val="pl-PL"/>
              </w:rPr>
              <w:t xml:space="preserve"> 13.45-16.45</w:t>
            </w:r>
          </w:p>
          <w:p w14:paraId="024B30FE" w14:textId="77777777" w:rsidR="00945B93" w:rsidRPr="006F70C3" w:rsidRDefault="00945B93" w:rsidP="007C6E32">
            <w:pPr>
              <w:pStyle w:val="TableParagraph"/>
              <w:rPr>
                <w:rFonts w:ascii="Times New Roman"/>
                <w:b/>
                <w:sz w:val="24"/>
                <w:lang w:val="pl-PL"/>
              </w:rPr>
            </w:pPr>
            <w:r w:rsidRPr="006F70C3">
              <w:rPr>
                <w:rFonts w:ascii="Times New Roman"/>
                <w:b/>
                <w:sz w:val="24"/>
                <w:lang w:val="pl-PL"/>
              </w:rPr>
              <w:t>23.11 godz.</w:t>
            </w:r>
            <w:r w:rsidRPr="006F70C3">
              <w:rPr>
                <w:b/>
                <w:lang w:val="pl-PL"/>
              </w:rPr>
              <w:t xml:space="preserve"> 13.45-16.45</w:t>
            </w:r>
          </w:p>
          <w:p w14:paraId="19A33DB8" w14:textId="77777777" w:rsidR="00945B93" w:rsidRPr="006F70C3" w:rsidRDefault="00945B93" w:rsidP="007C6E32">
            <w:pPr>
              <w:pStyle w:val="TableParagraph"/>
              <w:rPr>
                <w:rFonts w:ascii="Times New Roman"/>
                <w:sz w:val="24"/>
                <w:lang w:val="pl-PL"/>
              </w:rPr>
            </w:pPr>
            <w:r w:rsidRPr="006F70C3">
              <w:rPr>
                <w:b/>
                <w:lang w:val="pl-PL"/>
              </w:rPr>
              <w:t>ul Międzychodzka 5, sala 4</w:t>
            </w:r>
          </w:p>
        </w:tc>
        <w:tc>
          <w:tcPr>
            <w:tcW w:w="5954" w:type="dxa"/>
            <w:tcBorders>
              <w:bottom w:val="nil"/>
            </w:tcBorders>
          </w:tcPr>
          <w:p w14:paraId="26836D3A" w14:textId="77777777" w:rsidR="00945B93" w:rsidRPr="006F70C3" w:rsidRDefault="00945B93" w:rsidP="00D0161B">
            <w:pPr>
              <w:pStyle w:val="TableParagraph"/>
              <w:spacing w:before="4"/>
              <w:rPr>
                <w:b/>
                <w:sz w:val="25"/>
                <w:lang w:val="pl-PL"/>
              </w:rPr>
            </w:pPr>
          </w:p>
          <w:p w14:paraId="1B020916" w14:textId="77777777" w:rsidR="00945B93" w:rsidRPr="006F70C3" w:rsidRDefault="00945B93" w:rsidP="00991112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6F70C3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Autoprezentacja i negocjacje-</w:t>
            </w:r>
          </w:p>
          <w:p w14:paraId="3823619E" w14:textId="77777777" w:rsidR="00945B93" w:rsidRPr="006F70C3" w:rsidRDefault="00945B93" w:rsidP="00991112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6F70C3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Dr Łukasz Skoczylas</w:t>
            </w:r>
          </w:p>
          <w:p w14:paraId="4064AEF5" w14:textId="77777777" w:rsidR="00945B93" w:rsidRPr="006F70C3" w:rsidRDefault="00945B93" w:rsidP="00991112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6F70C3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Warsztaty umiejętności miękkich</w:t>
            </w:r>
          </w:p>
          <w:p w14:paraId="7198CE8F" w14:textId="77777777" w:rsidR="00945B93" w:rsidRPr="006F70C3" w:rsidRDefault="00945B93" w:rsidP="00991112">
            <w:pPr>
              <w:textAlignment w:val="baseline"/>
              <w:rPr>
                <w:rFonts w:eastAsia="Times New Roman" w:cs="Times New Roman"/>
                <w:b/>
                <w:sz w:val="24"/>
                <w:szCs w:val="24"/>
                <w:lang w:val="pl-PL"/>
              </w:rPr>
            </w:pPr>
            <w:r w:rsidRPr="006F70C3">
              <w:rPr>
                <w:rFonts w:eastAsia="Times New Roman" w:cs="Times New Roman"/>
                <w:b/>
                <w:sz w:val="24"/>
                <w:szCs w:val="24"/>
                <w:lang w:val="pl-PL"/>
              </w:rPr>
              <w:t>Konwersatorium 15h, j.polski</w:t>
            </w:r>
          </w:p>
          <w:p w14:paraId="0E3930D3" w14:textId="77777777" w:rsidR="00945B93" w:rsidRDefault="00945B93" w:rsidP="00991112">
            <w:pPr>
              <w:pStyle w:val="TableParagraph"/>
              <w:spacing w:before="7"/>
              <w:ind w:left="125" w:right="117"/>
              <w:jc w:val="center"/>
              <w:rPr>
                <w:sz w:val="24"/>
              </w:rPr>
            </w:pPr>
            <w:r w:rsidRPr="006F70C3">
              <w:rPr>
                <w:b/>
                <w:sz w:val="24"/>
                <w:szCs w:val="24"/>
                <w:lang w:val="pl-PL"/>
              </w:rPr>
              <w:t>02.12.2021, g. 13:15-16:30 (4h)</w:t>
            </w:r>
            <w:r w:rsidRPr="006F70C3">
              <w:rPr>
                <w:b/>
                <w:sz w:val="24"/>
                <w:szCs w:val="24"/>
                <w:lang w:val="pl-PL"/>
              </w:rPr>
              <w:br/>
              <w:t>16.12.2021, g. 13:15-16:30 (4h)</w:t>
            </w:r>
            <w:r w:rsidRPr="006F70C3">
              <w:rPr>
                <w:b/>
                <w:sz w:val="24"/>
                <w:szCs w:val="24"/>
                <w:lang w:val="pl-PL"/>
              </w:rPr>
              <w:br/>
              <w:t>13.01.2022, g. 13:15-16:30 (4h)</w:t>
            </w:r>
            <w:r w:rsidRPr="006F70C3">
              <w:rPr>
                <w:b/>
                <w:sz w:val="24"/>
                <w:szCs w:val="24"/>
                <w:lang w:val="pl-PL"/>
              </w:rPr>
              <w:br/>
              <w:t>20.01.2022, g. 13:15-15:45 (3h)</w:t>
            </w:r>
            <w:r w:rsidRPr="006F70C3">
              <w:rPr>
                <w:b/>
                <w:sz w:val="24"/>
                <w:szCs w:val="24"/>
                <w:lang w:val="pl-PL"/>
              </w:rPr>
              <w:br/>
              <w:t xml:space="preserve">Miejsce: s. 408, budynek dydaktyczny ul. </w:t>
            </w:r>
            <w:proofErr w:type="spellStart"/>
            <w:r w:rsidRPr="00D06118">
              <w:rPr>
                <w:b/>
                <w:sz w:val="24"/>
                <w:szCs w:val="24"/>
              </w:rPr>
              <w:t>Międzychodzka</w:t>
            </w:r>
            <w:proofErr w:type="spellEnd"/>
            <w:r w:rsidRPr="00D06118">
              <w:rPr>
                <w:b/>
                <w:sz w:val="24"/>
                <w:szCs w:val="24"/>
              </w:rPr>
              <w:t xml:space="preserve"> 5 w </w:t>
            </w:r>
            <w:proofErr w:type="spellStart"/>
            <w:r w:rsidRPr="00D06118">
              <w:rPr>
                <w:b/>
                <w:sz w:val="24"/>
                <w:szCs w:val="24"/>
              </w:rPr>
              <w:t>Poznaniu</w:t>
            </w:r>
            <w:proofErr w:type="spellEnd"/>
          </w:p>
        </w:tc>
        <w:tc>
          <w:tcPr>
            <w:tcW w:w="4252" w:type="dxa"/>
            <w:tcBorders>
              <w:bottom w:val="nil"/>
            </w:tcBorders>
          </w:tcPr>
          <w:p w14:paraId="4312BF48" w14:textId="77777777" w:rsidR="00945B93" w:rsidRPr="00D82874" w:rsidRDefault="00945B93" w:rsidP="00D0161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r w:rsidRPr="00D82874">
              <w:rPr>
                <w:b/>
                <w:sz w:val="24"/>
              </w:rPr>
              <w:t>City and contemporary challenges-</w:t>
            </w:r>
          </w:p>
          <w:p w14:paraId="41410293" w14:textId="77777777" w:rsidR="00945B93" w:rsidRPr="00D82874" w:rsidRDefault="00945B93" w:rsidP="00D0161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r w:rsidRPr="00D82874">
              <w:rPr>
                <w:b/>
                <w:sz w:val="24"/>
              </w:rPr>
              <w:t xml:space="preserve">Prof. Adam </w:t>
            </w:r>
            <w:proofErr w:type="spellStart"/>
            <w:r w:rsidRPr="00D82874">
              <w:rPr>
                <w:b/>
                <w:sz w:val="24"/>
              </w:rPr>
              <w:t>Radzimski</w:t>
            </w:r>
            <w:proofErr w:type="spellEnd"/>
          </w:p>
          <w:p w14:paraId="760C9DF0" w14:textId="77777777" w:rsidR="00945B93" w:rsidRPr="006F70C3" w:rsidRDefault="00945B93" w:rsidP="00D0161B">
            <w:pPr>
              <w:pStyle w:val="TableParagraph"/>
              <w:spacing w:before="9"/>
              <w:ind w:left="257" w:right="247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Zajęcia specjalistyczne</w:t>
            </w:r>
          </w:p>
          <w:p w14:paraId="5D13E68A" w14:textId="77777777" w:rsidR="00945B93" w:rsidRPr="006F70C3" w:rsidRDefault="00945B93" w:rsidP="00D0161B">
            <w:pPr>
              <w:pStyle w:val="TableParagraph"/>
              <w:spacing w:before="9"/>
              <w:ind w:left="257" w:right="247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Konwersatorium 10h, j.angielski</w:t>
            </w:r>
          </w:p>
          <w:p w14:paraId="5F801AC4" w14:textId="77777777" w:rsidR="00945B93" w:rsidRPr="00D82874" w:rsidRDefault="00945B93" w:rsidP="00D0161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proofErr w:type="spellStart"/>
            <w:r w:rsidRPr="00D82874">
              <w:rPr>
                <w:b/>
                <w:sz w:val="24"/>
              </w:rPr>
              <w:t>Godz</w:t>
            </w:r>
            <w:proofErr w:type="spellEnd"/>
            <w:r w:rsidRPr="00D82874">
              <w:rPr>
                <w:b/>
                <w:sz w:val="24"/>
              </w:rPr>
              <w:t>. 14.00-15.30</w:t>
            </w:r>
          </w:p>
          <w:p w14:paraId="508FBADA" w14:textId="77777777" w:rsidR="00945B93" w:rsidRPr="00D82874" w:rsidRDefault="00945B93" w:rsidP="00D0161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r w:rsidRPr="00D82874">
              <w:rPr>
                <w:b/>
                <w:sz w:val="24"/>
              </w:rPr>
              <w:t>Od 03.12</w:t>
            </w:r>
          </w:p>
          <w:p w14:paraId="35001B62" w14:textId="77777777" w:rsidR="00945B93" w:rsidRPr="00D82874" w:rsidRDefault="00945B93" w:rsidP="00D0161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proofErr w:type="spellStart"/>
            <w:r w:rsidRPr="00D82874">
              <w:rPr>
                <w:b/>
                <w:sz w:val="24"/>
              </w:rPr>
              <w:t>Zajęcia</w:t>
            </w:r>
            <w:proofErr w:type="spellEnd"/>
            <w:r w:rsidRPr="00D82874">
              <w:rPr>
                <w:b/>
                <w:sz w:val="24"/>
              </w:rPr>
              <w:t xml:space="preserve"> </w:t>
            </w:r>
            <w:proofErr w:type="spellStart"/>
            <w:r w:rsidRPr="00D82874">
              <w:rPr>
                <w:b/>
                <w:sz w:val="24"/>
              </w:rPr>
              <w:t>zdalne</w:t>
            </w:r>
            <w:proofErr w:type="spellEnd"/>
          </w:p>
          <w:p w14:paraId="60273E70" w14:textId="77777777" w:rsidR="00945B93" w:rsidRDefault="00945B93" w:rsidP="00D0161B">
            <w:pPr>
              <w:pStyle w:val="TableParagraph"/>
              <w:spacing w:before="1"/>
              <w:ind w:left="89" w:right="73"/>
              <w:jc w:val="center"/>
              <w:rPr>
                <w:sz w:val="24"/>
              </w:rPr>
            </w:pPr>
          </w:p>
        </w:tc>
      </w:tr>
      <w:tr w:rsidR="00945B93" w14:paraId="1BB0B2C1" w14:textId="77777777" w:rsidTr="00945B93">
        <w:trPr>
          <w:trHeight w:val="571"/>
        </w:trPr>
        <w:tc>
          <w:tcPr>
            <w:tcW w:w="900" w:type="dxa"/>
            <w:tcBorders>
              <w:top w:val="nil"/>
            </w:tcBorders>
          </w:tcPr>
          <w:p w14:paraId="18E1E28A" w14:textId="77777777" w:rsidR="00945B93" w:rsidRDefault="00945B93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2CBC8773" w14:textId="77777777" w:rsidR="00945B93" w:rsidRDefault="00945B93" w:rsidP="00D0161B">
            <w:pPr>
              <w:pStyle w:val="TableParagraph"/>
              <w:spacing w:before="147"/>
              <w:ind w:right="167"/>
              <w:rPr>
                <w:sz w:val="24"/>
              </w:rPr>
            </w:pPr>
          </w:p>
        </w:tc>
        <w:tc>
          <w:tcPr>
            <w:tcW w:w="3521" w:type="dxa"/>
            <w:vMerge/>
            <w:tcBorders>
              <w:top w:val="nil"/>
            </w:tcBorders>
          </w:tcPr>
          <w:p w14:paraId="57A50CE9" w14:textId="77777777" w:rsidR="00945B93" w:rsidRDefault="00945B93" w:rsidP="00D0161B">
            <w:pPr>
              <w:rPr>
                <w:sz w:val="2"/>
                <w:szCs w:val="2"/>
              </w:rPr>
            </w:pPr>
          </w:p>
        </w:tc>
        <w:tc>
          <w:tcPr>
            <w:tcW w:w="5954" w:type="dxa"/>
            <w:tcBorders>
              <w:top w:val="nil"/>
            </w:tcBorders>
          </w:tcPr>
          <w:p w14:paraId="71ED2115" w14:textId="77777777" w:rsidR="00945B93" w:rsidRPr="006F70C3" w:rsidRDefault="00945B93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  <w:p w14:paraId="311B05AF" w14:textId="77777777" w:rsidR="00945B93" w:rsidRPr="006F70C3" w:rsidRDefault="00945B93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  <w:p w14:paraId="74B5E981" w14:textId="77777777" w:rsidR="00945B93" w:rsidRPr="006F70C3" w:rsidRDefault="00945B93" w:rsidP="00994EA7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6F70C3">
              <w:rPr>
                <w:b/>
                <w:sz w:val="24"/>
                <w:szCs w:val="24"/>
                <w:lang w:val="pl-PL"/>
              </w:rPr>
              <w:t>Narracyjny wywiad badawczy w naukach społecznych okiem psychologa- prof. Emilia Soroko</w:t>
            </w:r>
          </w:p>
          <w:p w14:paraId="01CBFF64" w14:textId="77777777" w:rsidR="00945B93" w:rsidRPr="006F70C3" w:rsidRDefault="00945B93" w:rsidP="00994EA7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6F70C3">
              <w:rPr>
                <w:b/>
                <w:sz w:val="24"/>
                <w:szCs w:val="24"/>
                <w:lang w:val="pl-PL"/>
              </w:rPr>
              <w:t xml:space="preserve">Zajęcia specjalistyczne, warsztat 15 h, </w:t>
            </w:r>
            <w:proofErr w:type="gramStart"/>
            <w:r w:rsidRPr="006F70C3">
              <w:rPr>
                <w:b/>
                <w:sz w:val="24"/>
                <w:szCs w:val="24"/>
                <w:lang w:val="pl-PL"/>
              </w:rPr>
              <w:t>j.polski</w:t>
            </w:r>
            <w:proofErr w:type="gramEnd"/>
          </w:p>
          <w:p w14:paraId="0A1146D2" w14:textId="77777777" w:rsidR="00945B93" w:rsidRPr="006F70C3" w:rsidRDefault="00945B93" w:rsidP="00994EA7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6F70C3">
              <w:rPr>
                <w:b/>
                <w:sz w:val="24"/>
                <w:szCs w:val="24"/>
                <w:lang w:val="pl-PL"/>
              </w:rPr>
              <w:t>Godz. 14.15-17.15</w:t>
            </w:r>
          </w:p>
          <w:p w14:paraId="53D68F34" w14:textId="77777777" w:rsidR="00945B93" w:rsidRPr="006F70C3" w:rsidRDefault="00945B93" w:rsidP="00994EA7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6F70C3">
              <w:rPr>
                <w:b/>
                <w:sz w:val="24"/>
                <w:szCs w:val="24"/>
                <w:lang w:val="pl-PL"/>
              </w:rPr>
              <w:t>Od 18.11</w:t>
            </w:r>
          </w:p>
          <w:p w14:paraId="69408F1A" w14:textId="77777777" w:rsidR="00945B93" w:rsidRDefault="00945B93" w:rsidP="00994EA7">
            <w:pPr>
              <w:pStyle w:val="TableParagraph"/>
              <w:spacing w:before="4"/>
              <w:rPr>
                <w:b/>
                <w:sz w:val="24"/>
                <w:szCs w:val="24"/>
              </w:rPr>
            </w:pPr>
            <w:r w:rsidRPr="006F70C3">
              <w:rPr>
                <w:b/>
                <w:sz w:val="24"/>
                <w:szCs w:val="24"/>
                <w:lang w:val="pl-PL"/>
              </w:rPr>
              <w:t xml:space="preserve">Sala 99 na Wydziale Psychologii i Kognitywistytki budynek AB ul. </w:t>
            </w:r>
            <w:proofErr w:type="spellStart"/>
            <w:r>
              <w:rPr>
                <w:b/>
                <w:sz w:val="24"/>
                <w:szCs w:val="24"/>
              </w:rPr>
              <w:t>Szamarzewskiego</w:t>
            </w:r>
            <w:proofErr w:type="spellEnd"/>
            <w:r>
              <w:rPr>
                <w:b/>
                <w:sz w:val="24"/>
                <w:szCs w:val="24"/>
              </w:rPr>
              <w:t xml:space="preserve"> 89</w:t>
            </w:r>
          </w:p>
          <w:p w14:paraId="6CBEC577" w14:textId="77777777" w:rsidR="00945B93" w:rsidRDefault="00945B93" w:rsidP="00994EA7">
            <w:pPr>
              <w:pStyle w:val="TableParagraph"/>
              <w:spacing w:before="4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Maksymalnie</w:t>
            </w:r>
            <w:proofErr w:type="spellEnd"/>
            <w:r>
              <w:rPr>
                <w:b/>
                <w:sz w:val="24"/>
                <w:szCs w:val="24"/>
              </w:rPr>
              <w:t xml:space="preserve"> 10 </w:t>
            </w:r>
            <w:proofErr w:type="spellStart"/>
            <w:r>
              <w:rPr>
                <w:b/>
                <w:sz w:val="24"/>
                <w:szCs w:val="24"/>
              </w:rPr>
              <w:t>osób</w:t>
            </w:r>
            <w:proofErr w:type="spellEnd"/>
          </w:p>
          <w:p w14:paraId="6DAA4B15" w14:textId="77777777" w:rsidR="00945B93" w:rsidRDefault="00945B93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252" w:type="dxa"/>
            <w:tcBorders>
              <w:top w:val="nil"/>
            </w:tcBorders>
          </w:tcPr>
          <w:p w14:paraId="390F515A" w14:textId="77777777" w:rsidR="00945B93" w:rsidRDefault="00945B93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45B93" w14:paraId="1B1503D2" w14:textId="77777777" w:rsidTr="00945B93">
        <w:trPr>
          <w:trHeight w:val="2448"/>
        </w:trPr>
        <w:tc>
          <w:tcPr>
            <w:tcW w:w="900" w:type="dxa"/>
            <w:tcBorders>
              <w:bottom w:val="nil"/>
            </w:tcBorders>
          </w:tcPr>
          <w:p w14:paraId="64C64D69" w14:textId="77777777" w:rsidR="00945B93" w:rsidRDefault="00945B93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269490EF" w14:textId="77777777" w:rsidR="00945B93" w:rsidRDefault="00945B93" w:rsidP="00D0161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5.00-</w:t>
            </w:r>
          </w:p>
          <w:p w14:paraId="2C88E7DC" w14:textId="77777777" w:rsidR="00945B93" w:rsidRDefault="00945B93" w:rsidP="00D0161B">
            <w:pPr>
              <w:pStyle w:val="TableParagraph"/>
              <w:spacing w:before="7"/>
              <w:rPr>
                <w:b/>
                <w:sz w:val="24"/>
              </w:rPr>
            </w:pPr>
            <w:r>
              <w:rPr>
                <w:b/>
                <w:sz w:val="24"/>
              </w:rPr>
              <w:t>16.30</w:t>
            </w:r>
          </w:p>
        </w:tc>
        <w:tc>
          <w:tcPr>
            <w:tcW w:w="567" w:type="dxa"/>
            <w:tcBorders>
              <w:bottom w:val="nil"/>
            </w:tcBorders>
          </w:tcPr>
          <w:p w14:paraId="1B339DE5" w14:textId="77777777" w:rsidR="00945B93" w:rsidRDefault="00945B93" w:rsidP="00D0161B">
            <w:pPr>
              <w:pStyle w:val="TableParagraph"/>
              <w:spacing w:before="3"/>
              <w:ind w:left="424"/>
              <w:rPr>
                <w:sz w:val="24"/>
              </w:rPr>
            </w:pPr>
          </w:p>
        </w:tc>
        <w:tc>
          <w:tcPr>
            <w:tcW w:w="3521" w:type="dxa"/>
            <w:tcBorders>
              <w:bottom w:val="nil"/>
            </w:tcBorders>
          </w:tcPr>
          <w:p w14:paraId="263D0BCC" w14:textId="77777777" w:rsidR="00945B93" w:rsidRDefault="00945B93" w:rsidP="00D0161B">
            <w:pPr>
              <w:pStyle w:val="TableParagraph"/>
              <w:spacing w:before="1" w:line="256" w:lineRule="exact"/>
              <w:ind w:left="138" w:right="128"/>
              <w:jc w:val="center"/>
              <w:rPr>
                <w:sz w:val="24"/>
              </w:rPr>
            </w:pPr>
          </w:p>
        </w:tc>
        <w:tc>
          <w:tcPr>
            <w:tcW w:w="5954" w:type="dxa"/>
            <w:tcBorders>
              <w:bottom w:val="nil"/>
            </w:tcBorders>
          </w:tcPr>
          <w:p w14:paraId="0EFA4E08" w14:textId="77777777" w:rsidR="00945B93" w:rsidRDefault="00945B93" w:rsidP="00D0161B">
            <w:pPr>
              <w:pStyle w:val="TableParagraph"/>
              <w:spacing w:line="244" w:lineRule="auto"/>
              <w:ind w:left="125" w:right="117"/>
              <w:rPr>
                <w:sz w:val="24"/>
              </w:rPr>
            </w:pPr>
          </w:p>
        </w:tc>
        <w:tc>
          <w:tcPr>
            <w:tcW w:w="4252" w:type="dxa"/>
            <w:tcBorders>
              <w:bottom w:val="nil"/>
            </w:tcBorders>
          </w:tcPr>
          <w:p w14:paraId="33902FDF" w14:textId="77777777" w:rsidR="00945B93" w:rsidRPr="006F70C3" w:rsidRDefault="00945B93" w:rsidP="00945B93">
            <w:pPr>
              <w:pStyle w:val="TableParagraph"/>
              <w:rPr>
                <w:rFonts w:cstheme="minorHAnsi"/>
                <w:b/>
                <w:sz w:val="24"/>
                <w:szCs w:val="24"/>
                <w:lang w:val="pl-PL"/>
              </w:rPr>
            </w:pPr>
            <w:r w:rsidRPr="006F70C3">
              <w:rPr>
                <w:rFonts w:cstheme="minorHAnsi"/>
                <w:b/>
                <w:sz w:val="24"/>
                <w:szCs w:val="24"/>
                <w:lang w:val="pl-PL"/>
              </w:rPr>
              <w:t>Filozofia nauk społecznych- Prof. Andrzej Gałganek</w:t>
            </w:r>
          </w:p>
          <w:p w14:paraId="3D8942DF" w14:textId="77777777" w:rsidR="00945B93" w:rsidRPr="006F70C3" w:rsidRDefault="00945B93" w:rsidP="00945B93">
            <w:pPr>
              <w:pStyle w:val="TableParagraph"/>
              <w:rPr>
                <w:rFonts w:cstheme="minorHAnsi"/>
                <w:b/>
                <w:sz w:val="24"/>
                <w:szCs w:val="24"/>
                <w:lang w:val="pl-PL"/>
              </w:rPr>
            </w:pPr>
            <w:r w:rsidRPr="006F70C3">
              <w:rPr>
                <w:rFonts w:cstheme="minorHAnsi"/>
                <w:b/>
                <w:sz w:val="24"/>
                <w:szCs w:val="24"/>
                <w:lang w:val="pl-PL"/>
              </w:rPr>
              <w:t>Zajęcia specjalistyczne</w:t>
            </w:r>
          </w:p>
          <w:p w14:paraId="55D73C14" w14:textId="77777777" w:rsidR="00945B93" w:rsidRPr="006F70C3" w:rsidRDefault="00945B93" w:rsidP="00945B93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6F70C3">
              <w:rPr>
                <w:b/>
                <w:sz w:val="24"/>
                <w:szCs w:val="24"/>
                <w:lang w:val="pl-PL"/>
              </w:rPr>
              <w:t>Wykład 15h, j.polski</w:t>
            </w:r>
          </w:p>
          <w:p w14:paraId="3D28A7A7" w14:textId="77777777" w:rsidR="00945B93" w:rsidRPr="006F70C3" w:rsidRDefault="00945B93" w:rsidP="00945B93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6F70C3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 xml:space="preserve">19.11. - godz. 16.00-18.15 </w:t>
            </w:r>
          </w:p>
          <w:p w14:paraId="5BB48A15" w14:textId="77777777" w:rsidR="00945B93" w:rsidRPr="006F70C3" w:rsidRDefault="00945B93" w:rsidP="00945B93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6F70C3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3.12. -   godz. 16.00-18.15</w:t>
            </w:r>
          </w:p>
          <w:p w14:paraId="38222E5B" w14:textId="77777777" w:rsidR="00945B93" w:rsidRPr="006F70C3" w:rsidRDefault="00945B93" w:rsidP="00945B93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6F70C3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17.12. - godz. 16.00-18.15</w:t>
            </w:r>
          </w:p>
          <w:p w14:paraId="12593406" w14:textId="77777777" w:rsidR="00945B93" w:rsidRPr="006F70C3" w:rsidRDefault="00945B93" w:rsidP="00945B93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6F70C3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14.01. - godz. 16.00-18.15</w:t>
            </w:r>
          </w:p>
          <w:p w14:paraId="032D914A" w14:textId="77777777" w:rsidR="00945B93" w:rsidRPr="00B023A5" w:rsidRDefault="00945B93" w:rsidP="00945B93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r w:rsidRPr="006F70C3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 xml:space="preserve">28.01. - godz. </w:t>
            </w:r>
            <w:r w:rsidRPr="00B023A5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16.00-18.15.</w:t>
            </w:r>
          </w:p>
          <w:p w14:paraId="062B85D3" w14:textId="77777777" w:rsidR="00945B93" w:rsidRPr="00B023A5" w:rsidRDefault="00945B93" w:rsidP="00945B93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</w:p>
          <w:p w14:paraId="4EB99D23" w14:textId="77777777" w:rsidR="00945B93" w:rsidRPr="00B023A5" w:rsidRDefault="00945B93" w:rsidP="00945B93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B023A5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lastRenderedPageBreak/>
              <w:t>sala</w:t>
            </w:r>
            <w:proofErr w:type="spellEnd"/>
            <w:r w:rsidRPr="00B023A5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 126 w </w:t>
            </w:r>
            <w:proofErr w:type="spellStart"/>
            <w:r w:rsidRPr="00B023A5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budynku</w:t>
            </w:r>
            <w:proofErr w:type="spellEnd"/>
            <w:r w:rsidRPr="00B023A5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B023A5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WNPiD</w:t>
            </w:r>
            <w:proofErr w:type="spellEnd"/>
            <w:r w:rsidRPr="00B023A5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.</w:t>
            </w:r>
          </w:p>
          <w:p w14:paraId="41CE1C00" w14:textId="77777777" w:rsidR="00945B93" w:rsidRDefault="00945B93" w:rsidP="00D0161B">
            <w:pPr>
              <w:pStyle w:val="TableParagraph"/>
              <w:spacing w:before="7"/>
              <w:ind w:left="89" w:right="74"/>
              <w:jc w:val="center"/>
              <w:rPr>
                <w:sz w:val="24"/>
              </w:rPr>
            </w:pPr>
          </w:p>
        </w:tc>
      </w:tr>
      <w:tr w:rsidR="00945B93" w14:paraId="47220612" w14:textId="77777777" w:rsidTr="00945B93">
        <w:trPr>
          <w:trHeight w:val="426"/>
        </w:trPr>
        <w:tc>
          <w:tcPr>
            <w:tcW w:w="900" w:type="dxa"/>
            <w:tcBorders>
              <w:top w:val="nil"/>
            </w:tcBorders>
          </w:tcPr>
          <w:p w14:paraId="10403E46" w14:textId="77777777" w:rsidR="00945B93" w:rsidRDefault="00945B93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0BA1B2A3" w14:textId="77777777" w:rsidR="00945B93" w:rsidRDefault="00945B93" w:rsidP="00D0161B">
            <w:pPr>
              <w:pStyle w:val="TableParagraph"/>
              <w:spacing w:before="4"/>
              <w:ind w:left="173" w:right="167"/>
              <w:jc w:val="center"/>
              <w:rPr>
                <w:sz w:val="24"/>
              </w:rPr>
            </w:pPr>
          </w:p>
        </w:tc>
        <w:tc>
          <w:tcPr>
            <w:tcW w:w="3521" w:type="dxa"/>
            <w:tcBorders>
              <w:top w:val="nil"/>
            </w:tcBorders>
          </w:tcPr>
          <w:p w14:paraId="554EDB53" w14:textId="77777777" w:rsidR="00945B93" w:rsidRDefault="00945B93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954" w:type="dxa"/>
            <w:tcBorders>
              <w:top w:val="nil"/>
            </w:tcBorders>
          </w:tcPr>
          <w:p w14:paraId="4D40DD43" w14:textId="77777777" w:rsidR="00945B93" w:rsidRDefault="00945B93" w:rsidP="00D0161B">
            <w:pPr>
              <w:pStyle w:val="TableParagraph"/>
              <w:spacing w:before="4"/>
              <w:ind w:left="125" w:right="117"/>
              <w:jc w:val="center"/>
              <w:rPr>
                <w:sz w:val="24"/>
              </w:rPr>
            </w:pPr>
          </w:p>
        </w:tc>
        <w:tc>
          <w:tcPr>
            <w:tcW w:w="4252" w:type="dxa"/>
            <w:tcBorders>
              <w:top w:val="nil"/>
            </w:tcBorders>
          </w:tcPr>
          <w:p w14:paraId="4C753293" w14:textId="77777777" w:rsidR="00945B93" w:rsidRDefault="00945B93" w:rsidP="00D0161B">
            <w:pPr>
              <w:pStyle w:val="TableParagraph"/>
              <w:spacing w:before="4"/>
              <w:ind w:left="89" w:right="73"/>
              <w:jc w:val="center"/>
              <w:rPr>
                <w:sz w:val="24"/>
              </w:rPr>
            </w:pPr>
          </w:p>
        </w:tc>
      </w:tr>
      <w:tr w:rsidR="00945B93" w14:paraId="7F271C1F" w14:textId="77777777" w:rsidTr="00945B93">
        <w:trPr>
          <w:trHeight w:val="2305"/>
        </w:trPr>
        <w:tc>
          <w:tcPr>
            <w:tcW w:w="900" w:type="dxa"/>
            <w:tcBorders>
              <w:bottom w:val="nil"/>
            </w:tcBorders>
          </w:tcPr>
          <w:p w14:paraId="7F4FC41D" w14:textId="77777777" w:rsidR="00945B93" w:rsidRDefault="00945B93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32239C19" w14:textId="77777777" w:rsidR="00945B93" w:rsidRDefault="00945B93" w:rsidP="00D0161B">
            <w:pPr>
              <w:pStyle w:val="TableParagraph"/>
              <w:spacing w:before="1"/>
              <w:rPr>
                <w:b/>
                <w:sz w:val="24"/>
              </w:rPr>
            </w:pPr>
            <w:r>
              <w:rPr>
                <w:b/>
                <w:sz w:val="24"/>
              </w:rPr>
              <w:t>16.45-</w:t>
            </w:r>
          </w:p>
          <w:p w14:paraId="1B2845D3" w14:textId="77777777" w:rsidR="00945B93" w:rsidRDefault="00945B93" w:rsidP="00D0161B">
            <w:pPr>
              <w:pStyle w:val="TableParagraph"/>
              <w:spacing w:before="9"/>
              <w:rPr>
                <w:b/>
                <w:sz w:val="24"/>
              </w:rPr>
            </w:pPr>
            <w:r>
              <w:rPr>
                <w:b/>
                <w:sz w:val="24"/>
              </w:rPr>
              <w:t>18.15</w:t>
            </w:r>
          </w:p>
        </w:tc>
        <w:tc>
          <w:tcPr>
            <w:tcW w:w="567" w:type="dxa"/>
            <w:tcBorders>
              <w:bottom w:val="nil"/>
            </w:tcBorders>
          </w:tcPr>
          <w:p w14:paraId="730B61DA" w14:textId="77777777" w:rsidR="00945B93" w:rsidRDefault="00945B93" w:rsidP="00D0161B">
            <w:pPr>
              <w:pStyle w:val="TableParagraph"/>
              <w:spacing w:before="9"/>
              <w:ind w:left="424"/>
              <w:rPr>
                <w:sz w:val="24"/>
              </w:rPr>
            </w:pPr>
          </w:p>
        </w:tc>
        <w:tc>
          <w:tcPr>
            <w:tcW w:w="3521" w:type="dxa"/>
            <w:tcBorders>
              <w:bottom w:val="nil"/>
            </w:tcBorders>
          </w:tcPr>
          <w:p w14:paraId="16B5DCDD" w14:textId="77777777" w:rsidR="00945B93" w:rsidRDefault="00945B93" w:rsidP="00D0161B">
            <w:pPr>
              <w:pStyle w:val="TableParagraph"/>
              <w:ind w:left="138" w:right="126"/>
              <w:jc w:val="center"/>
              <w:rPr>
                <w:sz w:val="24"/>
              </w:rPr>
            </w:pPr>
          </w:p>
        </w:tc>
        <w:tc>
          <w:tcPr>
            <w:tcW w:w="5954" w:type="dxa"/>
            <w:tcBorders>
              <w:bottom w:val="nil"/>
            </w:tcBorders>
          </w:tcPr>
          <w:p w14:paraId="59E6B6B7" w14:textId="77777777" w:rsidR="00945B93" w:rsidRDefault="00945B93" w:rsidP="00D0161B">
            <w:pPr>
              <w:pStyle w:val="TableParagraph"/>
              <w:rPr>
                <w:rFonts w:ascii="Times New Roman"/>
                <w:b/>
                <w:sz w:val="24"/>
              </w:rPr>
            </w:pPr>
          </w:p>
          <w:p w14:paraId="02FC7FAC" w14:textId="77777777" w:rsidR="00945B93" w:rsidRPr="00B023A5" w:rsidRDefault="00945B93" w:rsidP="00D0161B">
            <w:pPr>
              <w:pStyle w:val="TableParagraph"/>
              <w:rPr>
                <w:b/>
                <w:sz w:val="24"/>
              </w:rPr>
            </w:pPr>
            <w:r w:rsidRPr="00B023A5">
              <w:rPr>
                <w:b/>
                <w:sz w:val="24"/>
              </w:rPr>
              <w:t xml:space="preserve">Critical Discourses on Social Theories- prof. Joanna </w:t>
            </w:r>
            <w:proofErr w:type="spellStart"/>
            <w:r w:rsidRPr="00B023A5">
              <w:rPr>
                <w:b/>
                <w:sz w:val="24"/>
              </w:rPr>
              <w:t>Rak</w:t>
            </w:r>
            <w:proofErr w:type="spellEnd"/>
          </w:p>
          <w:p w14:paraId="2BBAA042" w14:textId="77777777" w:rsidR="00945B93" w:rsidRPr="006F70C3" w:rsidRDefault="00945B93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Zajęcia specjalistyczne</w:t>
            </w:r>
          </w:p>
          <w:p w14:paraId="31A2D55A" w14:textId="77777777" w:rsidR="00945B93" w:rsidRPr="006F70C3" w:rsidRDefault="00945B93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Warsztat j.angielski</w:t>
            </w:r>
          </w:p>
          <w:p w14:paraId="4EDFB237" w14:textId="77777777" w:rsidR="00945B93" w:rsidRPr="006F70C3" w:rsidRDefault="00945B93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25.11 godz.16.45-18.15</w:t>
            </w:r>
          </w:p>
          <w:p w14:paraId="76C4BD9F" w14:textId="77777777" w:rsidR="00945B93" w:rsidRPr="006F70C3" w:rsidRDefault="00945B93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02.12 godz.16.45-18.15</w:t>
            </w:r>
          </w:p>
          <w:p w14:paraId="74AB6E33" w14:textId="77777777" w:rsidR="00945B93" w:rsidRPr="006F70C3" w:rsidRDefault="00945B93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09.12 godz.16.45-18.15</w:t>
            </w:r>
          </w:p>
          <w:p w14:paraId="6FAF9B07" w14:textId="77777777" w:rsidR="00945B93" w:rsidRPr="006F70C3" w:rsidRDefault="00945B93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16.12 godz. 9.45-11.15</w:t>
            </w:r>
          </w:p>
          <w:p w14:paraId="3EDB492A" w14:textId="77777777" w:rsidR="00945B93" w:rsidRPr="006F70C3" w:rsidRDefault="00945B93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13.01 godz. 9.45-11.15</w:t>
            </w:r>
          </w:p>
          <w:p w14:paraId="7D92A034" w14:textId="77777777" w:rsidR="00945B93" w:rsidRPr="00B023A5" w:rsidRDefault="00945B93" w:rsidP="00D0161B">
            <w:pPr>
              <w:pStyle w:val="TableParagraph"/>
              <w:rPr>
                <w:b/>
                <w:sz w:val="24"/>
              </w:rPr>
            </w:pPr>
            <w:r w:rsidRPr="006F70C3">
              <w:rPr>
                <w:b/>
                <w:sz w:val="24"/>
                <w:lang w:val="pl-PL"/>
              </w:rPr>
              <w:t xml:space="preserve">20.01 godz. </w:t>
            </w:r>
            <w:r w:rsidRPr="00B023A5">
              <w:rPr>
                <w:b/>
                <w:sz w:val="24"/>
              </w:rPr>
              <w:t>9.45-11.15</w:t>
            </w:r>
          </w:p>
          <w:p w14:paraId="7D18E3D2" w14:textId="77777777" w:rsidR="00945B93" w:rsidRPr="006F70C3" w:rsidRDefault="00945B93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27.01 godz. 9.45-11.15</w:t>
            </w:r>
          </w:p>
          <w:p w14:paraId="3EE8F616" w14:textId="77777777" w:rsidR="00945B93" w:rsidRPr="006F70C3" w:rsidRDefault="00945B93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03.02 godz. 9.45-14.45</w:t>
            </w:r>
          </w:p>
          <w:p w14:paraId="0A357B25" w14:textId="77777777" w:rsidR="00945B93" w:rsidRPr="006F70C3" w:rsidRDefault="00945B93" w:rsidP="000D61D5">
            <w:pPr>
              <w:pStyle w:val="TableParagraph"/>
              <w:rPr>
                <w:sz w:val="24"/>
                <w:lang w:val="pl-PL"/>
              </w:rPr>
            </w:pPr>
            <w:r w:rsidRPr="006F70C3">
              <w:rPr>
                <w:sz w:val="24"/>
                <w:lang w:val="pl-PL"/>
              </w:rPr>
              <w:t>Maksymalnie 12 osób</w:t>
            </w:r>
          </w:p>
          <w:p w14:paraId="40C1E30E" w14:textId="77777777" w:rsidR="00945B93" w:rsidRPr="006F70C3" w:rsidRDefault="0033573C" w:rsidP="00D0161B">
            <w:pPr>
              <w:pStyle w:val="TableParagraph"/>
              <w:rPr>
                <w:b/>
                <w:sz w:val="24"/>
                <w:lang w:val="pl-PL"/>
              </w:rPr>
            </w:pPr>
            <w:r w:rsidRPr="006F70C3">
              <w:rPr>
                <w:b/>
                <w:sz w:val="24"/>
                <w:lang w:val="pl-PL"/>
              </w:rPr>
              <w:t>Zajęcia zdalne</w:t>
            </w:r>
          </w:p>
          <w:p w14:paraId="693054CB" w14:textId="77777777" w:rsidR="00945B93" w:rsidRPr="006F70C3" w:rsidRDefault="00945B93" w:rsidP="00D0161B">
            <w:pPr>
              <w:pStyle w:val="TableParagraph"/>
              <w:rPr>
                <w:sz w:val="24"/>
                <w:lang w:val="pl-PL"/>
              </w:rPr>
            </w:pPr>
          </w:p>
          <w:p w14:paraId="7E31DF3C" w14:textId="77777777" w:rsidR="00945B93" w:rsidRPr="006F70C3" w:rsidRDefault="00945B93" w:rsidP="00D0161B">
            <w:pPr>
              <w:pStyle w:val="TableParagraph"/>
              <w:rPr>
                <w:sz w:val="24"/>
                <w:lang w:val="pl-PL"/>
              </w:rPr>
            </w:pPr>
          </w:p>
        </w:tc>
        <w:tc>
          <w:tcPr>
            <w:tcW w:w="4252" w:type="dxa"/>
            <w:vMerge w:val="restart"/>
          </w:tcPr>
          <w:p w14:paraId="5A4E0BCA" w14:textId="77777777" w:rsidR="00945B93" w:rsidRPr="006F70C3" w:rsidRDefault="00945B93" w:rsidP="00945B93">
            <w:pPr>
              <w:widowControl/>
              <w:autoSpaceDE/>
              <w:autoSpaceDN/>
              <w:rPr>
                <w:rFonts w:ascii="Times New Roman"/>
                <w:sz w:val="24"/>
                <w:lang w:val="pl-PL"/>
              </w:rPr>
            </w:pPr>
          </w:p>
        </w:tc>
      </w:tr>
      <w:tr w:rsidR="00945B93" w14:paraId="15CCF63A" w14:textId="77777777" w:rsidTr="00945B93">
        <w:trPr>
          <w:trHeight w:val="425"/>
        </w:trPr>
        <w:tc>
          <w:tcPr>
            <w:tcW w:w="900" w:type="dxa"/>
            <w:tcBorders>
              <w:top w:val="nil"/>
            </w:tcBorders>
          </w:tcPr>
          <w:p w14:paraId="1A6EC601" w14:textId="77777777" w:rsidR="00945B93" w:rsidRPr="006F70C3" w:rsidRDefault="00945B93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26AEC7D7" w14:textId="77777777" w:rsidR="00945B93" w:rsidRPr="006F70C3" w:rsidRDefault="00945B93" w:rsidP="00D0161B">
            <w:pPr>
              <w:pStyle w:val="TableParagraph"/>
              <w:spacing w:before="147" w:line="258" w:lineRule="exact"/>
              <w:ind w:left="173" w:right="167"/>
              <w:jc w:val="center"/>
              <w:rPr>
                <w:sz w:val="24"/>
                <w:lang w:val="pl-PL"/>
              </w:rPr>
            </w:pPr>
          </w:p>
        </w:tc>
        <w:tc>
          <w:tcPr>
            <w:tcW w:w="3521" w:type="dxa"/>
            <w:tcBorders>
              <w:top w:val="nil"/>
            </w:tcBorders>
          </w:tcPr>
          <w:p w14:paraId="1A3554C8" w14:textId="77777777" w:rsidR="00945B93" w:rsidRPr="006F70C3" w:rsidRDefault="00945B93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5954" w:type="dxa"/>
            <w:tcBorders>
              <w:top w:val="nil"/>
            </w:tcBorders>
          </w:tcPr>
          <w:p w14:paraId="0B022FB0" w14:textId="77777777" w:rsidR="00945B93" w:rsidRPr="006F70C3" w:rsidRDefault="00945B93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4252" w:type="dxa"/>
            <w:vMerge/>
            <w:tcBorders>
              <w:top w:val="nil"/>
            </w:tcBorders>
          </w:tcPr>
          <w:p w14:paraId="6DEC1ACC" w14:textId="77777777" w:rsidR="00945B93" w:rsidRPr="006F70C3" w:rsidRDefault="00945B93" w:rsidP="00D0161B">
            <w:pPr>
              <w:rPr>
                <w:sz w:val="2"/>
                <w:szCs w:val="2"/>
                <w:lang w:val="pl-PL"/>
              </w:rPr>
            </w:pPr>
          </w:p>
        </w:tc>
      </w:tr>
    </w:tbl>
    <w:p w14:paraId="730EDB1F" w14:textId="77777777" w:rsidR="0062342E" w:rsidRDefault="0062342E" w:rsidP="0062342E">
      <w:pPr>
        <w:rPr>
          <w:sz w:val="2"/>
          <w:szCs w:val="2"/>
        </w:rPr>
        <w:sectPr w:rsidR="0062342E" w:rsidSect="00042167">
          <w:pgSz w:w="16840" w:h="11910" w:orient="landscape"/>
          <w:pgMar w:top="520" w:right="280" w:bottom="0" w:left="320" w:header="720" w:footer="720" w:gutter="0"/>
          <w:cols w:space="720"/>
        </w:sectPr>
      </w:pPr>
    </w:p>
    <w:p w14:paraId="1BF91C1D" w14:textId="77777777" w:rsidR="0031157F" w:rsidRDefault="0031157F"/>
    <w:sectPr w:rsidR="0031157F" w:rsidSect="0062342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TYyMjMxNDI2NjBV0lEKTi0uzszPAykwrAUASabkbSwAAAA="/>
  </w:docVars>
  <w:rsids>
    <w:rsidRoot w:val="0062342E"/>
    <w:rsid w:val="000D61D5"/>
    <w:rsid w:val="00137A10"/>
    <w:rsid w:val="0031157F"/>
    <w:rsid w:val="00323D7A"/>
    <w:rsid w:val="0033573C"/>
    <w:rsid w:val="005C4799"/>
    <w:rsid w:val="0062342E"/>
    <w:rsid w:val="006F202C"/>
    <w:rsid w:val="006F5CB7"/>
    <w:rsid w:val="006F70C3"/>
    <w:rsid w:val="007C362D"/>
    <w:rsid w:val="007C6E32"/>
    <w:rsid w:val="00945B93"/>
    <w:rsid w:val="00991112"/>
    <w:rsid w:val="00994EA7"/>
    <w:rsid w:val="009B7239"/>
    <w:rsid w:val="00AC6FB6"/>
    <w:rsid w:val="00B023A5"/>
    <w:rsid w:val="00D5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4EA95"/>
  <w15:chartTrackingRefBased/>
  <w15:docId w15:val="{B4D5D75A-E03C-4212-B2E6-D221E8EA4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2342E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62342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62342E"/>
    <w:pPr>
      <w:spacing w:before="6"/>
      <w:ind w:left="3053"/>
      <w:jc w:val="center"/>
    </w:pPr>
    <w:rPr>
      <w:b/>
      <w:bCs/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62342E"/>
    <w:rPr>
      <w:rFonts w:ascii="Cambria" w:eastAsia="Cambria" w:hAnsi="Cambria" w:cs="Cambria"/>
      <w:b/>
      <w:bCs/>
      <w:sz w:val="24"/>
      <w:szCs w:val="24"/>
    </w:rPr>
  </w:style>
  <w:style w:type="paragraph" w:customStyle="1" w:styleId="TableParagraph">
    <w:name w:val="Table Paragraph"/>
    <w:basedOn w:val="Normalny"/>
    <w:uiPriority w:val="1"/>
    <w:qFormat/>
    <w:rsid w:val="006234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Nowak</dc:creator>
  <cp:keywords/>
  <dc:description/>
  <cp:lastModifiedBy>Radosław Fiedler</cp:lastModifiedBy>
  <cp:revision>2</cp:revision>
  <dcterms:created xsi:type="dcterms:W3CDTF">2021-10-18T17:54:00Z</dcterms:created>
  <dcterms:modified xsi:type="dcterms:W3CDTF">2021-10-18T17:54:00Z</dcterms:modified>
</cp:coreProperties>
</file>